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0C9FAD26" w:rsidR="00E7123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288786FA" w14:textId="234684F5" w:rsidR="00C437AA" w:rsidRPr="00C437AA" w:rsidRDefault="00C437AA" w:rsidP="00C437AA">
      <w:pPr>
        <w:ind w:left="720" w:firstLine="0"/>
      </w:pPr>
      <w:r w:rsidRPr="00C437AA">
        <w:t xml:space="preserve">Lời cám ơn đầu tiên em xin gửi đến ban lãnh đạo cùng các phòng ban, các cô chú, anh chị trong </w:t>
      </w:r>
      <w:r w:rsidRPr="00835BE6">
        <w:t>Trung tâm VNPT - IT Khu vực 3</w:t>
      </w:r>
      <w:r w:rsidRPr="00C437AA">
        <w:t>– đơn vị đã tiếp nhận và nhiệt tình tạo mọi điều kiện thuận lợi cho em tiếp cận thực tế sản xuất và nắm bắt quy trình công nghệ.</w:t>
      </w:r>
    </w:p>
    <w:p w14:paraId="7251EC4D" w14:textId="77CE998B" w:rsidR="00C437AA" w:rsidRPr="00C437AA" w:rsidRDefault="00C437AA" w:rsidP="00C437AA">
      <w:pPr>
        <w:ind w:left="720" w:firstLine="0"/>
      </w:pPr>
      <w:r w:rsidRPr="00C437AA">
        <w:t>Em cũng xin gửi lời cám ơn chân thành đến</w:t>
      </w:r>
      <w:r>
        <w:t xml:space="preserve"> khoa Thống Kê – Tin học đã tạo điều kiện cho em đi thực tập để có thể hiểu biết nhiều hơn và đặc biệt em xin cảm ơn  GVHD – ThS Cao Thị Nhâm </w:t>
      </w:r>
      <w:r w:rsidRPr="00C437AA">
        <w:t>người đã tận tình hướng dẫn em hoàn thành bài báo cáo này.</w:t>
      </w:r>
    </w:p>
    <w:p w14:paraId="4BE32AC0" w14:textId="6AD55726" w:rsidR="00C437AA" w:rsidRPr="00C437AA" w:rsidRDefault="00C437AA" w:rsidP="00C437AA">
      <w:pPr>
        <w:ind w:left="720" w:firstLine="0"/>
      </w:pPr>
      <w:r w:rsidRPr="00C437AA">
        <w:t>Vì thời gian và kiến thức còn hạn hẹp nên bài báo cáo không thể tránh khỏi những thiếu sót, rất mong sự góp ý quý thầy cô và các bạn, để em rút kinh nghiệm và hoàn thành tốt hơn. Em xin chân thành cám ơn!</w:t>
      </w:r>
    </w:p>
    <w:p w14:paraId="64C234B0" w14:textId="77777777" w:rsidR="00C437AA" w:rsidRPr="00C437AA" w:rsidRDefault="00C437AA" w:rsidP="00C437AA"/>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7A239A48" w14:textId="36C472B9" w:rsidR="00E552DB" w:rsidRPr="00C437AA" w:rsidRDefault="00C437AA" w:rsidP="00C437AA">
      <w:r w:rsidRPr="00C437AA">
        <w:t xml:space="preserve">Tôi xin cam đoan </w:t>
      </w:r>
      <w:r>
        <w:t>bài báo cáo</w:t>
      </w:r>
      <w:r w:rsidRPr="00C437AA">
        <w:t xml:space="preserve"> này là </w:t>
      </w:r>
      <w:r>
        <w:t xml:space="preserve">quá trình nghiên cứu của em dưới sự dẫn dắt của mentor và sự hướng dẫn của GVHD – THs Cao Thị Nhâm. </w:t>
      </w:r>
      <w:r w:rsidR="005F2CE8" w:rsidRPr="005F2CE8">
        <w:t xml:space="preserve">Những số liệu và hình ảnh </w:t>
      </w:r>
      <w:r w:rsidR="005F2CE8">
        <w:t>được cung cấp hoàn toàn từ phòng Test</w:t>
      </w:r>
      <w:r w:rsidR="005F2CE8" w:rsidRPr="005F2CE8">
        <w:t xml:space="preserve"> của </w:t>
      </w:r>
      <w:r w:rsidR="005F2CE8" w:rsidRPr="00835BE6">
        <w:t>Trung tâm VNPT - IT Khu vực 3</w:t>
      </w:r>
      <w:r w:rsidR="005F2CE8">
        <w:t xml:space="preserve">. </w:t>
      </w:r>
      <w:bookmarkStart w:id="9" w:name="_GoBack"/>
      <w:bookmarkEnd w:id="9"/>
      <w:r w:rsidR="005F2CE8">
        <w:rPr>
          <w:rFonts w:ascii="Roboto" w:hAnsi="Roboto"/>
          <w:color w:val="3B3B3B"/>
          <w:shd w:val="clear" w:color="auto" w:fill="FFFFFF"/>
        </w:rPr>
        <w:t> </w:t>
      </w:r>
      <w:r>
        <w:t xml:space="preserve"> </w:t>
      </w:r>
    </w:p>
    <w:p w14:paraId="42E2C31A" w14:textId="77777777" w:rsidR="00122C88" w:rsidRPr="00835BE6" w:rsidRDefault="00122C88" w:rsidP="008C47CD">
      <w:pPr>
        <w:pStyle w:val="Heading1"/>
        <w:numPr>
          <w:ilvl w:val="0"/>
          <w:numId w:val="0"/>
        </w:numPr>
        <w:rPr>
          <w:rFonts w:cs="Times New Roman"/>
        </w:rPr>
      </w:pPr>
      <w:bookmarkStart w:id="10" w:name="_Toc342760180"/>
      <w:bookmarkStart w:id="11" w:name="_Toc343172865"/>
      <w:bookmarkStart w:id="12" w:name="_Toc98339735"/>
      <w:r w:rsidRPr="00835BE6">
        <w:rPr>
          <w:rFonts w:cs="Times New Roman"/>
        </w:rPr>
        <w:t>MỤC LỤC</w:t>
      </w:r>
      <w:bookmarkEnd w:id="10"/>
      <w:bookmarkEnd w:id="11"/>
      <w:bookmarkEnd w:id="12"/>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C437AA"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C437AA"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C437AA"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C437AA"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C437AA"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C437AA"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C437AA"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C437AA"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C437AA">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C437AA">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C437AA">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C437AA">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C437AA"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C437AA">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C437AA">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C437AA">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C437AA">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C437AA"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C437AA">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C437AA">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C437AA">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C437AA">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C437AA"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C437AA">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C437AA">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C437AA"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C437AA"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C437AA"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3"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4" w:name="_Toc98339736"/>
      <w:r w:rsidRPr="00835BE6">
        <w:rPr>
          <w:rFonts w:cs="Times New Roman"/>
        </w:rPr>
        <w:lastRenderedPageBreak/>
        <w:t>DANH MỤC HÌNH ẢNH</w:t>
      </w:r>
      <w:bookmarkEnd w:id="13"/>
      <w:bookmarkEnd w:id="14"/>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C437AA">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5" w:name="_Toc342760182"/>
      <w:bookmarkStart w:id="16" w:name="_Toc98339737"/>
      <w:r w:rsidRPr="00835BE6">
        <w:rPr>
          <w:rFonts w:cs="Times New Roman"/>
        </w:rPr>
        <w:lastRenderedPageBreak/>
        <w:t>DANH MỤC BẢNG BIỂU</w:t>
      </w:r>
      <w:bookmarkEnd w:id="15"/>
      <w:bookmarkEnd w:id="16"/>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7" w:name="_Toc342760183"/>
      <w:bookmarkStart w:id="18"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7"/>
      <w:bookmarkEnd w:id="18"/>
    </w:p>
    <w:p w14:paraId="3ADD26EB" w14:textId="67F93289" w:rsidR="00DD0BF2" w:rsidRPr="00835BE6"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9"/>
    <w:bookmarkEnd w:id="20"/>
    <w:bookmarkEnd w:id="21"/>
    <w:bookmarkEnd w:id="22"/>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3" w:name="_Toc339315370"/>
      <w:bookmarkStart w:id="24"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5" w:name="_Toc339315372"/>
      <w:bookmarkStart w:id="26" w:name="_Toc342760186"/>
      <w:bookmarkStart w:id="27" w:name="_Toc98339739"/>
      <w:bookmarkEnd w:id="23"/>
      <w:bookmarkEnd w:id="24"/>
      <w:r w:rsidRPr="00835BE6">
        <w:rPr>
          <w:rFonts w:cs="Times New Roman"/>
          <w:lang w:val="de-DE"/>
        </w:rPr>
        <w:lastRenderedPageBreak/>
        <w:t>LỜI MỞ ĐẦU</w:t>
      </w:r>
      <w:bookmarkEnd w:id="25"/>
      <w:bookmarkEnd w:id="26"/>
      <w:bookmarkEnd w:id="27"/>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8"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8"/>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9" w:name="_Toc428093756"/>
      <w:r w:rsidRPr="00835BE6">
        <w:rPr>
          <w:rFonts w:cs="Times New Roman"/>
        </w:rPr>
        <w:lastRenderedPageBreak/>
        <w:t>Giới thiệu chung về công ty</w:t>
      </w:r>
    </w:p>
    <w:bookmarkEnd w:id="29"/>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30"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30"/>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1"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1"/>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2"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2"/>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6C2472">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lang w:eastAsia="en-US"/>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4D563A7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137"/>
        <w:gridCol w:w="941"/>
        <w:gridCol w:w="580"/>
        <w:gridCol w:w="4657"/>
        <w:gridCol w:w="503"/>
        <w:gridCol w:w="776"/>
      </w:tblGrid>
      <w:tr w:rsidR="00E17ADC" w:rsidRPr="00E17ADC" w14:paraId="368BF0EA" w14:textId="77777777" w:rsidTr="00E17ADC">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5E2CDB2"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F9DFE2"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50EC01C"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1ECD84D"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32CB8D"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5B7C84C"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016D614" w14:textId="77777777" w:rsidTr="00E17ADC">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1A60AAA"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F3E470"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C8F7DDF"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7DC9E0B"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5A7D129"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FB81C" w14:textId="77777777" w:rsidR="00E17ADC" w:rsidRPr="00E17ADC" w:rsidRDefault="00E17ADC" w:rsidP="00E17ADC">
            <w:pPr>
              <w:spacing w:before="0" w:after="0" w:line="240" w:lineRule="auto"/>
              <w:ind w:firstLine="0"/>
              <w:jc w:val="left"/>
              <w:rPr>
                <w:b/>
                <w:bCs/>
              </w:rPr>
            </w:pPr>
          </w:p>
        </w:tc>
      </w:tr>
      <w:tr w:rsidR="00E17ADC" w:rsidRPr="00E17ADC" w14:paraId="5C37DA91" w14:textId="77777777" w:rsidTr="00E17ADC">
        <w:trPr>
          <w:trHeight w:val="51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071F70D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Tên đăng nhập]</w:t>
            </w:r>
          </w:p>
        </w:tc>
      </w:tr>
      <w:tr w:rsidR="00E17ADC" w:rsidRPr="00E17ADC" w14:paraId="09C81D2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C8CF99"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D10FEC" w14:textId="77777777" w:rsidR="00E17ADC" w:rsidRPr="00E17ADC" w:rsidRDefault="00E17ADC" w:rsidP="00E17ADC">
            <w:pPr>
              <w:spacing w:before="0" w:after="0" w:line="240" w:lineRule="auto"/>
              <w:ind w:firstLine="0"/>
              <w:jc w:val="left"/>
            </w:pPr>
            <w:r w:rsidRPr="00E17ADC">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CCDCA"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F9E4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869E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3A7C6"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7A24689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12A91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EE932" w14:textId="77777777" w:rsidR="00E17ADC" w:rsidRPr="00E17ADC" w:rsidRDefault="00E17ADC" w:rsidP="00E17ADC">
            <w:pPr>
              <w:spacing w:before="0" w:after="0" w:line="240" w:lineRule="auto"/>
              <w:ind w:firstLine="0"/>
              <w:jc w:val="left"/>
            </w:pPr>
            <w:r w:rsidRPr="00E17ADC">
              <w:t xml:space="preserve">Trường hợp </w:t>
            </w:r>
            <w:r w:rsidRPr="00E17ADC">
              <w:lastRenderedPageBreak/>
              <w:t>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7502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E6F7D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r>
            <w:r w:rsidRPr="00E17ADC">
              <w:lastRenderedPageBreak/>
              <w:t>+ Tên đăng nhập: Uyn123218u38y4832hedu38ewhduqw</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F4DF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1F12E4" w14:textId="77777777" w:rsidR="00E17ADC" w:rsidRPr="00E17ADC" w:rsidRDefault="00E17ADC" w:rsidP="00E17ADC">
            <w:pPr>
              <w:spacing w:before="0" w:after="0" w:line="240" w:lineRule="auto"/>
              <w:ind w:firstLine="0"/>
              <w:jc w:val="left"/>
            </w:pPr>
            <w:r w:rsidRPr="00E17ADC">
              <w:t xml:space="preserve">- Hiển thị </w:t>
            </w:r>
            <w:r w:rsidRPr="00E17ADC">
              <w:lastRenderedPageBreak/>
              <w:t xml:space="preserve">thông báo "Đăng ký tài khoản thành công" </w:t>
            </w:r>
          </w:p>
        </w:tc>
      </w:tr>
      <w:tr w:rsidR="00E17ADC" w:rsidRPr="00E17ADC" w14:paraId="322A280D"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CDE07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Trường hợp đăng ký không thành công: Trường [Tên đăng nhập]</w:t>
            </w:r>
          </w:p>
        </w:tc>
      </w:tr>
      <w:tr w:rsidR="00E17ADC" w:rsidRPr="00E17ADC" w14:paraId="0A730FD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F523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12CDFD" w14:textId="77777777" w:rsidR="00E17ADC" w:rsidRPr="00E17ADC" w:rsidRDefault="00E17ADC" w:rsidP="00E17ADC">
            <w:pPr>
              <w:spacing w:before="0" w:after="0" w:line="240" w:lineRule="auto"/>
              <w:ind w:firstLine="0"/>
              <w:jc w:val="left"/>
            </w:pPr>
            <w:r w:rsidRPr="00E17ADC">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756F53"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3CAC47"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xml:space="preserve">+ Tên đăng nhập: </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F3A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497D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5ABC5A1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329B8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5FC6F" w14:textId="77777777" w:rsidR="00E17ADC" w:rsidRPr="00E17ADC" w:rsidRDefault="00E17ADC" w:rsidP="00E17ADC">
            <w:pPr>
              <w:spacing w:before="0" w:after="0" w:line="240" w:lineRule="auto"/>
              <w:ind w:firstLine="0"/>
              <w:jc w:val="left"/>
            </w:pPr>
            <w:r w:rsidRPr="00E17ADC">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21F8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F0DC9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4B05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27F3B0"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Trường họ và tên chỉ được phép nhập từ 3 đến 30 ký tự."</w:t>
            </w:r>
          </w:p>
        </w:tc>
      </w:tr>
      <w:tr w:rsidR="00E17ADC" w:rsidRPr="00E17ADC" w14:paraId="6E0B9A7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D9E6B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742489" w14:textId="77777777" w:rsidR="00E17ADC" w:rsidRPr="00E17ADC" w:rsidRDefault="00E17ADC" w:rsidP="00E17ADC">
            <w:pPr>
              <w:spacing w:before="0" w:after="0" w:line="240" w:lineRule="auto"/>
              <w:ind w:firstLine="0"/>
              <w:jc w:val="left"/>
            </w:pPr>
            <w:r w:rsidRPr="00E17ADC">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AA8ED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3767C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sbdcwsjehdssuaidhwqiudhqiuwhdiaushiuwqdhgi</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475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6CFBFB"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 xml:space="preserve">"Trường họ và tên chỉ được phép nhập từ 3 đến </w:t>
            </w:r>
            <w:r w:rsidRPr="00E17ADC">
              <w:rPr>
                <w:color w:val="FF0000"/>
              </w:rPr>
              <w:lastRenderedPageBreak/>
              <w:t>30 ký tự."</w:t>
            </w:r>
          </w:p>
        </w:tc>
      </w:tr>
      <w:tr w:rsidR="00E17ADC" w:rsidRPr="00E17ADC" w14:paraId="5150FFE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3259C4"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AAA26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25EA7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EA1B4E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kimuyen</w:t>
            </w:r>
            <w:r w:rsidRPr="00E17ADC">
              <w:br/>
              <w:t xml:space="preserve">+ Email: Kimuyen060322@gmail.com </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690B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A5AFA"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11A38E1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7583D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501A9C"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19B96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7EA590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123456</w:t>
            </w:r>
            <w:r w:rsidRPr="00E17ADC">
              <w:br/>
              <w:t xml:space="preserve">+ Email: Kimuyen060322@gmail.com </w:t>
            </w:r>
            <w:r w:rsidRPr="00E17ADC">
              <w:br/>
              <w:t>+ Mật khẩu: @1234aAa</w:t>
            </w:r>
            <w:r w:rsidRPr="00E17ADC">
              <w:br/>
              <w:t xml:space="preserve">+ Xác nhận mật khẩu: @1234aAa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65DBE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B2D509"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C2FADA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8FD231"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8</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0A7F6B9C" w14:textId="77777777" w:rsidR="00E17ADC" w:rsidRPr="00E17ADC" w:rsidRDefault="00E17ADC" w:rsidP="00E17ADC">
            <w:pPr>
              <w:spacing w:before="0" w:after="0" w:line="240" w:lineRule="auto"/>
              <w:ind w:firstLine="0"/>
              <w:jc w:val="left"/>
            </w:pPr>
            <w:r w:rsidRPr="00E17ADC">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4FEFED" w14:textId="77777777" w:rsidR="00E17ADC" w:rsidRPr="00E17ADC" w:rsidRDefault="00E17ADC" w:rsidP="00E17ADC">
            <w:pPr>
              <w:spacing w:before="0" w:after="0" w:line="240" w:lineRule="auto"/>
              <w:ind w:firstLine="0"/>
              <w:jc w:val="left"/>
            </w:pPr>
            <w:r w:rsidRPr="00E17ADC">
              <w:t>- Màn hình đăng nhập</w:t>
            </w:r>
            <w:r w:rsidRPr="00E17ADC">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B4300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A3BA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3332C7"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9516A9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C266DDC"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Email]</w:t>
            </w:r>
          </w:p>
        </w:tc>
      </w:tr>
      <w:tr w:rsidR="00E17ADC" w:rsidRPr="00E17ADC" w14:paraId="53F0C28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73CCC6"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83833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C4D0901"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5F3E2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E079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AA64FA"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6E3264A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664A59D"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không thành công: Trường [Email] </w:t>
            </w:r>
          </w:p>
        </w:tc>
      </w:tr>
      <w:tr w:rsidR="00E17ADC" w:rsidRPr="00E17ADC" w14:paraId="1C1F932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4F97"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30862" w14:textId="77777777" w:rsidR="00E17ADC" w:rsidRPr="00E17ADC" w:rsidRDefault="00E17ADC" w:rsidP="00E17ADC">
            <w:pPr>
              <w:spacing w:before="0" w:after="0" w:line="240" w:lineRule="auto"/>
              <w:ind w:firstLine="0"/>
              <w:jc w:val="left"/>
            </w:pPr>
            <w:r w:rsidRPr="00E17ADC">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557BE"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3DA1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22B1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C4569"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085AD1B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5C257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1717B6" w14:textId="77777777" w:rsidR="00E17ADC" w:rsidRPr="00E17ADC" w:rsidRDefault="00E17ADC" w:rsidP="00E17ADC">
            <w:pPr>
              <w:spacing w:before="0" w:after="0" w:line="240" w:lineRule="auto"/>
              <w:ind w:firstLine="0"/>
              <w:jc w:val="left"/>
            </w:pPr>
            <w:r w:rsidRPr="00E17ADC">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F558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5C2CA6"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xml:space="preserve">+ Email: </w:t>
            </w:r>
            <w:r w:rsidRPr="00E17ADC">
              <w:rPr>
                <w:color w:val="1155CC"/>
                <w:u w:val="single"/>
              </w:rPr>
              <w:t>ki</w:t>
            </w:r>
            <w:hyperlink r:id="rId52" w:tgtFrame="_blank" w:history="1">
              <w:r w:rsidRPr="00E17ADC">
                <w:rPr>
                  <w:color w:val="0000FF"/>
                  <w:u w:val="single"/>
                </w:rPr>
                <w:t>muyengmail.com</w:t>
              </w:r>
            </w:hyperlink>
            <w:hyperlink r:id="rId53" w:tgtFrame="_blank" w:history="1">
              <w:r w:rsidRPr="00E17ADC">
                <w:rPr>
                  <w:color w:val="0000FF"/>
                  <w:u w:val="single"/>
                </w:rPr>
                <w:br/>
              </w:r>
            </w:hyperlink>
            <w:hyperlink r:id="rId54" w:tgtFrame="_blank" w:history="1">
              <w:r w:rsidRPr="00E17ADC">
                <w:rPr>
                  <w:color w:val="0000FF"/>
                  <w:u w:val="single"/>
                </w:rPr>
                <w:t>+</w:t>
              </w:r>
            </w:hyperlink>
            <w:r w:rsidRPr="00E17ADC">
              <w:t xml:space="preserve">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29D26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92A5C" w14:textId="77777777" w:rsidR="00E17ADC" w:rsidRPr="00E17ADC" w:rsidRDefault="00E17ADC" w:rsidP="00E17ADC">
            <w:pPr>
              <w:spacing w:before="0" w:after="0" w:line="240" w:lineRule="auto"/>
              <w:ind w:firstLine="0"/>
              <w:jc w:val="left"/>
            </w:pPr>
            <w:r w:rsidRPr="00E17ADC">
              <w:t>- Hiển thị thông báo lỗi</w:t>
            </w:r>
          </w:p>
        </w:tc>
      </w:tr>
      <w:tr w:rsidR="00E17ADC" w:rsidRPr="00E17ADC" w14:paraId="6EF5AC2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F2BCEC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A81004" w14:textId="77777777" w:rsidR="00E17ADC" w:rsidRPr="00E17ADC" w:rsidRDefault="00E17ADC" w:rsidP="00E17ADC">
            <w:pPr>
              <w:spacing w:before="0" w:after="0" w:line="240" w:lineRule="auto"/>
              <w:ind w:firstLine="0"/>
              <w:jc w:val="left"/>
            </w:pPr>
            <w:r w:rsidRPr="00E17ADC">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07B48FD" w14:textId="77777777" w:rsidR="00E17ADC" w:rsidRPr="00E17ADC" w:rsidRDefault="00E17ADC" w:rsidP="00E17ADC">
            <w:pPr>
              <w:spacing w:before="0" w:after="0" w:line="240" w:lineRule="auto"/>
              <w:ind w:firstLine="0"/>
              <w:jc w:val="left"/>
            </w:pPr>
            <w:r w:rsidRPr="00E17ADC">
              <w:t>-Màn hình đăng ký tài khoản</w:t>
            </w:r>
            <w:r w:rsidRPr="00E17ADC">
              <w:br/>
              <w:t>- Email 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ABDC2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2A11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E75D5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2B0FD94B"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DB09B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ành công: Trường [Mật khẩu] </w:t>
            </w:r>
          </w:p>
        </w:tc>
      </w:tr>
      <w:tr w:rsidR="00E17ADC" w:rsidRPr="00E17ADC" w14:paraId="1ECCF7E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0FCDB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54AE0A" w14:textId="77777777" w:rsidR="00E17ADC" w:rsidRPr="00E17ADC" w:rsidRDefault="00E17ADC" w:rsidP="00E17ADC">
            <w:pPr>
              <w:spacing w:before="0" w:after="0" w:line="240" w:lineRule="auto"/>
              <w:ind w:firstLine="0"/>
              <w:jc w:val="left"/>
            </w:pPr>
            <w:r w:rsidRPr="00E17ADC">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A5A26E" w14:textId="77777777" w:rsidR="00E17ADC" w:rsidRPr="00E17ADC" w:rsidRDefault="00E17ADC" w:rsidP="00E17ADC">
            <w:pPr>
              <w:spacing w:before="0" w:after="0" w:line="240" w:lineRule="auto"/>
              <w:ind w:firstLine="0"/>
              <w:jc w:val="center"/>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5525E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9C2E3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A5D444"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441450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4FA33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35AC07" w14:textId="77777777" w:rsidR="00E17ADC" w:rsidRPr="00E17ADC" w:rsidRDefault="00E17ADC" w:rsidP="00E17ADC">
            <w:pPr>
              <w:spacing w:before="0" w:after="0" w:line="240" w:lineRule="auto"/>
              <w:ind w:firstLine="0"/>
              <w:jc w:val="left"/>
            </w:pPr>
            <w:r w:rsidRPr="00E17ADC">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157F1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B909BF"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aAac</w:t>
            </w:r>
            <w:r w:rsidRPr="00E17ADC">
              <w:br/>
              <w:t>+ Xác nhận mật khẩu: @1234aAac</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B791F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66B52C"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6CEBEFA"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7021AE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 xml:space="preserve">Trường hợp đăng ký không thành công: Trường [Mật khẩu] </w:t>
            </w:r>
          </w:p>
        </w:tc>
      </w:tr>
      <w:tr w:rsidR="00E17ADC" w:rsidRPr="00E17ADC" w14:paraId="6A1585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48132F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8E20A0"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6789D"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CDD463"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xml:space="preserve">+ Mật khẩu: </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99A0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76E4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2DACACC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A4E8D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694F2" w14:textId="77777777" w:rsidR="00E17ADC" w:rsidRPr="00E17ADC" w:rsidRDefault="00E17ADC" w:rsidP="00E17ADC">
            <w:pPr>
              <w:spacing w:before="0" w:after="0" w:line="240" w:lineRule="auto"/>
              <w:ind w:firstLine="0"/>
              <w:jc w:val="left"/>
            </w:pPr>
            <w:r w:rsidRPr="00E17ADC">
              <w:t>Trường hợp nhập ít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0CCA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D0C23B"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aA</w:t>
            </w:r>
            <w:r w:rsidRPr="00E17ADC">
              <w:br/>
              <w:t>+ Xác nhận mật khẩu: @123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821C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F3DE8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6A4442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6DDA16"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45EE1" w14:textId="77777777" w:rsidR="00E17ADC" w:rsidRPr="00E17ADC" w:rsidRDefault="00E17ADC" w:rsidP="00E17ADC">
            <w:pPr>
              <w:spacing w:before="0" w:after="0" w:line="240" w:lineRule="auto"/>
              <w:ind w:firstLine="0"/>
              <w:jc w:val="left"/>
            </w:pPr>
            <w:r w:rsidRPr="00E17ADC">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88BE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ABA5D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456</w:t>
            </w:r>
            <w:r w:rsidRPr="00E17ADC">
              <w:br/>
              <w:t>+ Xác nhận mật khẩu: @1234456</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05CDD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5CB4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76F627E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B43A9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379BA7" w14:textId="77777777" w:rsidR="00E17ADC" w:rsidRPr="00E17ADC" w:rsidRDefault="00E17ADC" w:rsidP="00E17ADC">
            <w:pPr>
              <w:spacing w:before="0" w:after="0" w:line="240" w:lineRule="auto"/>
              <w:ind w:firstLine="0"/>
              <w:jc w:val="left"/>
            </w:pPr>
            <w:r w:rsidRPr="00E17ADC">
              <w:t xml:space="preserve">Trường hợp nhập 8 </w:t>
            </w:r>
            <w:r w:rsidRPr="00E17ADC">
              <w:lastRenderedPageBreak/>
              <w:t>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5B1A6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0FC45E"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r>
            <w:r w:rsidRPr="00E17ADC">
              <w:lastRenderedPageBreak/>
              <w:t xml:space="preserve">+ Email: Kimuyen060322@gmail.com </w:t>
            </w:r>
            <w:r w:rsidRPr="00E17ADC">
              <w:br/>
              <w:t>+ Mật khẩu:AAAAAAA@</w:t>
            </w:r>
            <w:r w:rsidRPr="00E17ADC">
              <w:br/>
              <w:t>+ Xác nhận mật khẩu: AAAA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ED2E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285FF6" w14:textId="77777777" w:rsidR="00E17ADC" w:rsidRPr="00E17ADC" w:rsidRDefault="00E17ADC" w:rsidP="00E17ADC">
            <w:pPr>
              <w:spacing w:before="0" w:after="0" w:line="240" w:lineRule="auto"/>
              <w:ind w:firstLine="0"/>
              <w:jc w:val="left"/>
            </w:pPr>
            <w:r w:rsidRPr="00E17ADC">
              <w:t xml:space="preserve">- Hiển thị thông </w:t>
            </w:r>
            <w:r w:rsidRPr="00E17ADC">
              <w:lastRenderedPageBreak/>
              <w:t xml:space="preserve">báo lỗi </w:t>
            </w:r>
          </w:p>
        </w:tc>
      </w:tr>
      <w:tr w:rsidR="00E17ADC" w:rsidRPr="00E17ADC" w14:paraId="3575035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C66747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8F7450" w14:textId="77777777" w:rsidR="00E17ADC" w:rsidRPr="00E17ADC" w:rsidRDefault="00E17ADC" w:rsidP="00E17ADC">
            <w:pPr>
              <w:spacing w:before="0" w:after="0" w:line="240" w:lineRule="auto"/>
              <w:ind w:firstLine="0"/>
              <w:jc w:val="left"/>
            </w:pPr>
            <w:r w:rsidRPr="00E17ADC">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6E14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24B4B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AAAAAAA1</w:t>
            </w:r>
            <w:r w:rsidRPr="00E17ADC">
              <w:br/>
              <w:t>+ Xác nhận mật khẩu: AAAAAAA1</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359F4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2D507A"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48FAE6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50D916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ành công: Trường [Xác nhận mật khẩu] </w:t>
            </w:r>
          </w:p>
        </w:tc>
      </w:tr>
      <w:tr w:rsidR="00E17ADC" w:rsidRPr="00E17ADC" w14:paraId="3D5145C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226FA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F38C" w14:textId="77777777" w:rsidR="00E17ADC" w:rsidRPr="00E17ADC" w:rsidRDefault="00E17ADC" w:rsidP="00E17ADC">
            <w:pPr>
              <w:spacing w:before="0" w:after="0" w:line="240" w:lineRule="auto"/>
              <w:ind w:firstLine="0"/>
              <w:jc w:val="left"/>
            </w:pPr>
            <w:r w:rsidRPr="00E17ADC">
              <w:t>Trường hợp 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6287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A1DC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45A4B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A75"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5EFA09E3"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1EE532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ờng hợp đăng ký không thành công: Trường [Xác nhận mật khẩu]</w:t>
            </w:r>
          </w:p>
        </w:tc>
      </w:tr>
      <w:tr w:rsidR="00E17ADC" w:rsidRPr="00E17ADC" w14:paraId="527C008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5A452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C7E8D"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2FD1B1"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8C77C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DBC62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E0E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1A45D4E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2DDF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4D54D" w14:textId="77777777" w:rsidR="00E17ADC" w:rsidRPr="00E17ADC" w:rsidRDefault="00E17ADC" w:rsidP="00E17ADC">
            <w:pPr>
              <w:spacing w:before="0" w:after="0" w:line="240" w:lineRule="auto"/>
              <w:ind w:firstLine="0"/>
              <w:jc w:val="left"/>
            </w:pPr>
            <w:r w:rsidRPr="00E17ADC">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A7C00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E398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b</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712B2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9286B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5FE36A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4052F8F"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Hyperlink[Đã có tài khoản]</w:t>
            </w:r>
          </w:p>
        </w:tc>
      </w:tr>
      <w:tr w:rsidR="00E17ADC" w:rsidRPr="00E17ADC" w14:paraId="514E611D" w14:textId="77777777" w:rsidTr="00E17ADC">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84476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B3982D" w14:textId="77777777" w:rsidR="00E17ADC" w:rsidRPr="00E17ADC" w:rsidRDefault="00E17ADC" w:rsidP="00E17ADC">
            <w:pPr>
              <w:spacing w:before="0" w:after="0" w:line="240" w:lineRule="auto"/>
              <w:ind w:firstLine="0"/>
              <w:jc w:val="left"/>
            </w:pPr>
            <w:r w:rsidRPr="00E17ADC">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1CFD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E33C1" w14:textId="77777777" w:rsidR="00E17ADC" w:rsidRPr="00E17ADC" w:rsidRDefault="00E17ADC" w:rsidP="00E17ADC">
            <w:pPr>
              <w:spacing w:before="0" w:after="0" w:line="240" w:lineRule="auto"/>
              <w:ind w:firstLine="0"/>
              <w:jc w:val="left"/>
            </w:pPr>
            <w:r w:rsidRPr="00E17ADC">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44611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E3B87" w14:textId="77777777" w:rsidR="00E17ADC" w:rsidRPr="00E17ADC" w:rsidRDefault="00E17ADC" w:rsidP="00E17ADC">
            <w:pPr>
              <w:spacing w:before="0" w:after="0" w:line="240" w:lineRule="auto"/>
              <w:ind w:firstLine="0"/>
              <w:jc w:val="left"/>
            </w:pPr>
            <w:r w:rsidRPr="00E17ADC">
              <w:t>- Đường link dẫn tới màn hình "Đăng nhập"</w:t>
            </w:r>
          </w:p>
        </w:tc>
      </w:tr>
      <w:tr w:rsidR="00E17ADC" w:rsidRPr="00E17ADC" w14:paraId="13D6060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6F082C8"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button[ Đăng ký tài khoản]</w:t>
            </w:r>
          </w:p>
        </w:tc>
      </w:tr>
      <w:tr w:rsidR="00E17ADC" w:rsidRPr="00E17ADC" w14:paraId="67964D6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B300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378CFE" w14:textId="77777777" w:rsidR="00E17ADC" w:rsidRPr="00E17ADC" w:rsidRDefault="00E17ADC" w:rsidP="00E17ADC">
            <w:pPr>
              <w:spacing w:before="0" w:after="0" w:line="240" w:lineRule="auto"/>
              <w:ind w:firstLine="0"/>
              <w:jc w:val="left"/>
            </w:pPr>
            <w:r w:rsidRPr="00E17ADC">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28C0A5"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7341A5" w14:textId="77777777" w:rsidR="00E17ADC" w:rsidRPr="00E17ADC" w:rsidRDefault="00E17ADC" w:rsidP="00E17ADC">
            <w:pPr>
              <w:spacing w:before="0" w:after="0" w:line="240" w:lineRule="auto"/>
              <w:ind w:firstLine="0"/>
              <w:jc w:val="left"/>
            </w:pPr>
            <w:r w:rsidRPr="00E17ADC">
              <w:t>- Nhập thiếu thông tin</w:t>
            </w:r>
            <w:r w:rsidRPr="00E17ADC">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AA50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3E35D" w14:textId="77777777" w:rsidR="00E17ADC" w:rsidRPr="00E17ADC" w:rsidRDefault="00E17ADC" w:rsidP="00E17ADC">
            <w:pPr>
              <w:spacing w:before="0" w:after="0" w:line="240" w:lineRule="auto"/>
              <w:ind w:firstLine="0"/>
              <w:jc w:val="left"/>
            </w:pPr>
            <w:r w:rsidRPr="00E17ADC">
              <w:t>- Button [Đăng ký tài khoản] Enable</w:t>
            </w:r>
          </w:p>
        </w:tc>
      </w:tr>
      <w:tr w:rsidR="00E17ADC" w:rsidRPr="00E17ADC" w14:paraId="4AB03C40"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2595B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C25CE" w14:textId="77777777" w:rsidR="00E17ADC" w:rsidRPr="00E17ADC" w:rsidRDefault="00E17ADC" w:rsidP="00E17ADC">
            <w:pPr>
              <w:spacing w:before="0" w:after="0" w:line="240" w:lineRule="auto"/>
              <w:ind w:firstLine="0"/>
              <w:jc w:val="left"/>
            </w:pPr>
            <w:r w:rsidRPr="00E17ADC">
              <w:t>Kiểm 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31166"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6F4D6B" w14:textId="77777777" w:rsidR="00E17ADC" w:rsidRPr="00E17ADC" w:rsidRDefault="00E17ADC" w:rsidP="00E17ADC">
            <w:pPr>
              <w:spacing w:before="0" w:after="0" w:line="240" w:lineRule="auto"/>
              <w:ind w:firstLine="0"/>
              <w:jc w:val="left"/>
            </w:pPr>
            <w:r w:rsidRPr="00E17ADC">
              <w:t>- Nhập đầy đủ thông tin</w:t>
            </w:r>
            <w:r w:rsidRPr="00E17ADC">
              <w:br/>
              <w:t>- Click button [Đăng ký tài khoản]</w:t>
            </w:r>
            <w:r w:rsidRPr="00E17ADC">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9FA2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FDB25C" w14:textId="77777777" w:rsidR="00E17ADC" w:rsidRPr="00E17ADC" w:rsidRDefault="00E17ADC" w:rsidP="00E17ADC">
            <w:pPr>
              <w:spacing w:before="0" w:after="0" w:line="240" w:lineRule="auto"/>
              <w:ind w:firstLine="0"/>
              <w:jc w:val="left"/>
            </w:pPr>
            <w:r w:rsidRPr="00E17ADC">
              <w:t>- Button [Đăng ký tài khoản] Enable</w:t>
            </w:r>
          </w:p>
        </w:tc>
      </w:tr>
    </w:tbl>
    <w:p w14:paraId="000E9426" w14:textId="77777777" w:rsidR="00E17ADC" w:rsidRDefault="00E17ADC" w:rsidP="00E17ADC">
      <w:pPr>
        <w:ind w:firstLine="0"/>
      </w:pPr>
    </w:p>
    <w:p w14:paraId="6252DAD6" w14:textId="2FE32DEE" w:rsidR="00B474AE" w:rsidRDefault="00B474AE" w:rsidP="00B474AE">
      <w:pPr>
        <w:pStyle w:val="Heading3"/>
      </w:pPr>
      <w:r>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r>
            <w:r w:rsidRPr="00B474AE">
              <w:rPr>
                <w:rFonts w:ascii="Tahoma" w:hAnsi="Tahoma" w:cs="Tahoma"/>
                <w:sz w:val="20"/>
                <w:szCs w:val="20"/>
              </w:rPr>
              <w:lastRenderedPageBreak/>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lastRenderedPageBreak/>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xml:space="preserve">- Chuyển về trang đầu, trang cuối, </w:t>
            </w:r>
            <w:r w:rsidRPr="00B474AE">
              <w:lastRenderedPageBreak/>
              <w:t>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lastRenderedPageBreak/>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A7E7AC2"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2131"/>
        <w:gridCol w:w="695"/>
        <w:gridCol w:w="1644"/>
        <w:gridCol w:w="666"/>
        <w:gridCol w:w="2009"/>
      </w:tblGrid>
      <w:tr w:rsidR="00E17ADC" w:rsidRPr="00E17ADC" w14:paraId="176A127A" w14:textId="77777777" w:rsidTr="00E17ADC">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029EE97"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3B30946"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7783FE"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20F7EA4"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77A2B79"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4E2AF40"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3274D88" w14:textId="77777777" w:rsidTr="00E17AD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539F32"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20F28F1"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AA26EFC"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4886D53"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0D6D055"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C033C25" w14:textId="77777777" w:rsidR="00E17ADC" w:rsidRPr="00E17ADC" w:rsidRDefault="00E17ADC" w:rsidP="00E17ADC">
            <w:pPr>
              <w:spacing w:before="0" w:after="0" w:line="240" w:lineRule="auto"/>
              <w:ind w:firstLine="0"/>
              <w:jc w:val="left"/>
              <w:rPr>
                <w:b/>
                <w:bCs/>
              </w:rPr>
            </w:pPr>
          </w:p>
        </w:tc>
      </w:tr>
      <w:tr w:rsidR="00E17ADC" w:rsidRPr="00E17ADC" w14:paraId="51665730"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D61813" w14:textId="77777777" w:rsidR="00E17ADC" w:rsidRPr="00E17ADC" w:rsidRDefault="00E17ADC" w:rsidP="00E17ADC">
            <w:pPr>
              <w:spacing w:before="0" w:after="0" w:line="240" w:lineRule="auto"/>
              <w:ind w:firstLine="0"/>
              <w:jc w:val="left"/>
              <w:rPr>
                <w:b/>
                <w:bCs/>
              </w:rPr>
            </w:pPr>
            <w:r w:rsidRPr="00E17ADC">
              <w:rPr>
                <w:b/>
                <w:bCs/>
              </w:rPr>
              <w:t>Trường [Tìm kiếm]</w:t>
            </w:r>
          </w:p>
        </w:tc>
      </w:tr>
      <w:tr w:rsidR="00E17ADC" w:rsidRPr="00E17ADC" w14:paraId="022ECA7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2BA573" w14:textId="77777777" w:rsidR="00E17ADC" w:rsidRPr="00E17ADC" w:rsidRDefault="00E17ADC" w:rsidP="00E17ADC">
            <w:pPr>
              <w:spacing w:before="0" w:after="0" w:line="240" w:lineRule="auto"/>
              <w:ind w:firstLine="0"/>
              <w:jc w:val="left"/>
            </w:pPr>
            <w:r w:rsidRPr="00E17ADC">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7724E3"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4CEF8D3"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2C80C3" w14:textId="77777777" w:rsidR="00E17ADC" w:rsidRPr="00E17ADC" w:rsidRDefault="00E17ADC" w:rsidP="00E17ADC">
            <w:pPr>
              <w:spacing w:before="0" w:after="0" w:line="240" w:lineRule="auto"/>
              <w:ind w:firstLine="0"/>
              <w:jc w:val="left"/>
            </w:pPr>
            <w:r w:rsidRPr="00E17ADC">
              <w:t>- Nhập ký tự đặc biệt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545E9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BE28C5"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xml:space="preserve">- Hiển thị lỗi </w:t>
            </w:r>
          </w:p>
        </w:tc>
      </w:tr>
      <w:tr w:rsidR="00E17ADC" w:rsidRPr="00E17ADC" w14:paraId="2271CA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1AC45F" w14:textId="77777777" w:rsidR="00E17ADC" w:rsidRPr="00E17ADC" w:rsidRDefault="00E17ADC" w:rsidP="00E17ADC">
            <w:pPr>
              <w:spacing w:before="0" w:after="0" w:line="240" w:lineRule="auto"/>
              <w:ind w:firstLine="0"/>
              <w:jc w:val="left"/>
            </w:pPr>
            <w:r w:rsidRPr="00E17ADC">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EC5BBD"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88295E"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A7CE78"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8AAD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E9407"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Không hiển thị dữ liệu nào trong kết quả tìm kiếm</w:t>
            </w:r>
          </w:p>
        </w:tc>
      </w:tr>
      <w:tr w:rsidR="00E17ADC" w:rsidRPr="00E17ADC" w14:paraId="54037C7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81CB3A" w14:textId="77777777" w:rsidR="00E17ADC" w:rsidRPr="00E17ADC" w:rsidRDefault="00E17ADC" w:rsidP="00E17ADC">
            <w:pPr>
              <w:spacing w:before="0" w:after="0" w:line="240" w:lineRule="auto"/>
              <w:ind w:firstLine="0"/>
              <w:jc w:val="left"/>
            </w:pPr>
            <w:r w:rsidRPr="00E17ADC">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E123D" w14:textId="77777777" w:rsidR="00E17ADC" w:rsidRPr="00E17ADC" w:rsidRDefault="00E17ADC" w:rsidP="00E17ADC">
            <w:pPr>
              <w:spacing w:before="0" w:after="0" w:line="240" w:lineRule="auto"/>
              <w:ind w:firstLine="0"/>
              <w:jc w:val="left"/>
            </w:pPr>
            <w:r w:rsidRPr="00E17ADC">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E81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75C0E" w14:textId="77777777" w:rsidR="00E17ADC" w:rsidRPr="00E17ADC" w:rsidRDefault="00E17ADC" w:rsidP="00E17ADC">
            <w:pPr>
              <w:spacing w:before="0" w:after="0" w:line="240" w:lineRule="auto"/>
              <w:ind w:firstLine="0"/>
              <w:jc w:val="left"/>
            </w:pPr>
            <w:r w:rsidRPr="00E17ADC">
              <w:t>- Không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366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4B4E31"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3AF9244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CB2386" w14:textId="77777777" w:rsidR="00E17ADC" w:rsidRPr="00E17ADC" w:rsidRDefault="00E17ADC" w:rsidP="00E17ADC">
            <w:pPr>
              <w:spacing w:before="0" w:after="0" w:line="240" w:lineRule="auto"/>
              <w:ind w:firstLine="0"/>
              <w:jc w:val="left"/>
            </w:pPr>
            <w:r w:rsidRPr="00E17ADC">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1E7EEF" w14:textId="77777777" w:rsidR="00E17ADC" w:rsidRPr="00E17ADC" w:rsidRDefault="00E17ADC" w:rsidP="00E17ADC">
            <w:pPr>
              <w:spacing w:before="0" w:after="0" w:line="240" w:lineRule="auto"/>
              <w:ind w:firstLine="0"/>
              <w:jc w:val="left"/>
            </w:pPr>
            <w:r w:rsidRPr="00E17ADC">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85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ABAD9B"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3006C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B052"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655EBF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F0FC74" w14:textId="77777777" w:rsidR="00E17ADC" w:rsidRPr="00E17ADC" w:rsidRDefault="00E17ADC" w:rsidP="00E17ADC">
            <w:pPr>
              <w:spacing w:before="0" w:after="0" w:line="240" w:lineRule="auto"/>
              <w:ind w:firstLine="0"/>
              <w:jc w:val="left"/>
            </w:pPr>
            <w:r w:rsidRPr="00E17ADC">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1A702" w14:textId="77777777" w:rsidR="00E17ADC" w:rsidRPr="00E17ADC" w:rsidRDefault="00E17ADC" w:rsidP="00E17ADC">
            <w:pPr>
              <w:spacing w:before="0" w:after="0" w:line="240" w:lineRule="auto"/>
              <w:ind w:firstLine="0"/>
              <w:jc w:val="left"/>
            </w:pPr>
            <w:r w:rsidRPr="00E17ADC">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0F2C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DF72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EEBA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73CB95"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A9DADF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94B5973" w14:textId="77777777" w:rsidR="00E17ADC" w:rsidRPr="00E17ADC" w:rsidRDefault="00E17ADC" w:rsidP="00E17ADC">
            <w:pPr>
              <w:spacing w:before="0" w:after="0" w:line="240" w:lineRule="auto"/>
              <w:ind w:firstLine="0"/>
              <w:jc w:val="left"/>
            </w:pPr>
            <w:r w:rsidRPr="00E17ADC">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35303" w14:textId="77777777" w:rsidR="00E17ADC" w:rsidRPr="00E17ADC" w:rsidRDefault="00E17ADC" w:rsidP="00E17ADC">
            <w:pPr>
              <w:spacing w:before="0" w:after="0" w:line="240" w:lineRule="auto"/>
              <w:ind w:firstLine="0"/>
              <w:jc w:val="left"/>
            </w:pPr>
            <w:r w:rsidRPr="00E17ADC">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489C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A79D7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4FF0B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1545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1F6478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273864" w14:textId="77777777" w:rsidR="00E17ADC" w:rsidRPr="00E17ADC" w:rsidRDefault="00E17ADC" w:rsidP="00E17ADC">
            <w:pPr>
              <w:spacing w:before="0" w:after="0" w:line="240" w:lineRule="auto"/>
              <w:ind w:firstLine="0"/>
              <w:jc w:val="left"/>
            </w:pPr>
            <w:r w:rsidRPr="00E17ADC">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AB2A7F" w14:textId="77777777" w:rsidR="00E17ADC" w:rsidRPr="00E17ADC" w:rsidRDefault="00E17ADC" w:rsidP="00E17ADC">
            <w:pPr>
              <w:spacing w:before="0" w:after="0" w:line="240" w:lineRule="auto"/>
              <w:ind w:firstLine="0"/>
              <w:jc w:val="left"/>
            </w:pPr>
            <w:r w:rsidRPr="00E17ADC">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A1FA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EC46FF"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6C60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BF13B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776C2FB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6BB2E0" w14:textId="77777777" w:rsidR="00E17ADC" w:rsidRPr="00E17ADC" w:rsidRDefault="00E17ADC" w:rsidP="00E17ADC">
            <w:pPr>
              <w:spacing w:before="0" w:after="0" w:line="240" w:lineRule="auto"/>
              <w:ind w:firstLine="0"/>
              <w:jc w:val="left"/>
            </w:pPr>
            <w:r w:rsidRPr="00E17ADC">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A22B3" w14:textId="77777777" w:rsidR="00E17ADC" w:rsidRPr="00E17ADC" w:rsidRDefault="00E17ADC" w:rsidP="00E17ADC">
            <w:pPr>
              <w:spacing w:before="0" w:after="0" w:line="240" w:lineRule="auto"/>
              <w:ind w:firstLine="0"/>
              <w:jc w:val="left"/>
            </w:pPr>
            <w:r w:rsidRPr="00E17ADC">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D219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272454"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A94BE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2EA1D"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6C2E380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6FE092" w14:textId="77777777" w:rsidR="00E17ADC" w:rsidRPr="00E17ADC" w:rsidRDefault="00E17ADC" w:rsidP="00E17ADC">
            <w:pPr>
              <w:spacing w:before="0" w:after="0" w:line="240" w:lineRule="auto"/>
              <w:ind w:firstLine="0"/>
              <w:jc w:val="left"/>
            </w:pPr>
            <w:r w:rsidRPr="00E17ADC">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06E707" w14:textId="77777777" w:rsidR="00E17ADC" w:rsidRPr="00E17ADC" w:rsidRDefault="00E17ADC" w:rsidP="00E17ADC">
            <w:pPr>
              <w:spacing w:before="0" w:after="0" w:line="240" w:lineRule="auto"/>
              <w:ind w:firstLine="0"/>
              <w:jc w:val="left"/>
              <w:rPr>
                <w:color w:val="333333"/>
                <w:sz w:val="24"/>
                <w:szCs w:val="24"/>
              </w:rPr>
            </w:pPr>
            <w:r w:rsidRPr="00E17ADC">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9D4E8" w14:textId="77777777" w:rsidR="00E17ADC" w:rsidRPr="00E17ADC" w:rsidRDefault="00E17ADC" w:rsidP="00E17ADC">
            <w:pPr>
              <w:spacing w:before="0" w:after="0" w:line="240" w:lineRule="auto"/>
              <w:ind w:firstLine="0"/>
              <w:jc w:val="left"/>
              <w:rPr>
                <w:color w:val="333333"/>
                <w:sz w:val="24"/>
                <w:szCs w:val="2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98832"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ABDA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CB9C0C"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75F1622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4290D56"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365AA9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4F37B4" w14:textId="77777777" w:rsidR="00E17ADC" w:rsidRPr="00E17ADC" w:rsidRDefault="00E17ADC" w:rsidP="00E17ADC">
            <w:pPr>
              <w:spacing w:before="0" w:after="0" w:line="240" w:lineRule="auto"/>
              <w:ind w:firstLine="0"/>
              <w:jc w:val="left"/>
            </w:pPr>
            <w:r w:rsidRPr="00E17ADC">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218BD73"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289C13"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F860B0" w14:textId="77777777" w:rsidR="00E17ADC" w:rsidRPr="00E17ADC" w:rsidRDefault="00E17ADC" w:rsidP="00E17ADC">
            <w:pPr>
              <w:spacing w:before="0" w:after="0" w:line="240" w:lineRule="auto"/>
              <w:ind w:firstLine="0"/>
              <w:jc w:val="left"/>
            </w:pPr>
            <w:r w:rsidRPr="00E17ADC">
              <w:t>- Mở Calendar trường [Từ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A22D5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B1F737"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1CDDCD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F969" w14:textId="77777777" w:rsidR="00E17ADC" w:rsidRPr="00E17ADC" w:rsidRDefault="00E17ADC" w:rsidP="00E17ADC">
            <w:pPr>
              <w:spacing w:before="0" w:after="0" w:line="240" w:lineRule="auto"/>
              <w:ind w:firstLine="0"/>
              <w:jc w:val="left"/>
            </w:pPr>
            <w:r w:rsidRPr="00E17ADC">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065FE8C"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E30CB0"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A8EE2"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F850D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43032D"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5A419E2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E4138" w14:textId="77777777" w:rsidR="00E17ADC" w:rsidRPr="00E17ADC" w:rsidRDefault="00E17ADC" w:rsidP="00E17ADC">
            <w:pPr>
              <w:spacing w:before="0" w:after="0" w:line="240" w:lineRule="auto"/>
              <w:ind w:firstLine="0"/>
              <w:jc w:val="left"/>
            </w:pPr>
            <w:r w:rsidRPr="00E17ADC">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D88B6D7"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DB4A7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C4BAE0" w14:textId="77777777" w:rsidR="00E17ADC" w:rsidRPr="00E17ADC" w:rsidRDefault="00E17ADC" w:rsidP="00E17ADC">
            <w:pPr>
              <w:spacing w:before="0" w:after="0" w:line="240" w:lineRule="auto"/>
              <w:ind w:firstLine="0"/>
              <w:jc w:val="left"/>
            </w:pPr>
            <w:r w:rsidRPr="00E17ADC">
              <w:t>- Mở Calendar trường [Từ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2290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2D9888"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C751F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5E1F75" w14:textId="77777777" w:rsidR="00E17ADC" w:rsidRPr="00E17ADC" w:rsidRDefault="00E17ADC" w:rsidP="00E17ADC">
            <w:pPr>
              <w:spacing w:before="0" w:after="0" w:line="240" w:lineRule="auto"/>
              <w:ind w:firstLine="0"/>
              <w:jc w:val="left"/>
            </w:pPr>
            <w:r w:rsidRPr="00E17ADC">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E98FB1"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 xml:space="preserve">Kiểm tra nhập các ký tự không phải là số, các ký tự đặc biệt, ngôn ngữ đặc biệt vào trường này (tất nhiên </w:t>
            </w:r>
            <w:r w:rsidRPr="00E17ADC">
              <w:rPr>
                <w:color w:val="222222"/>
                <w:sz w:val="22"/>
                <w:szCs w:val="22"/>
              </w:rPr>
              <w:lastRenderedPageBreak/>
              <w:t>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3A3805"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3CC90"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4BAB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0791E7"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129AC6C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46C134" w14:textId="77777777" w:rsidR="00E17ADC" w:rsidRPr="00E17ADC" w:rsidRDefault="00E17ADC" w:rsidP="00E17ADC">
            <w:pPr>
              <w:spacing w:before="0" w:after="0" w:line="240" w:lineRule="auto"/>
              <w:ind w:firstLine="0"/>
              <w:jc w:val="left"/>
            </w:pPr>
            <w:r w:rsidRPr="00E17ADC">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6EAED9"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36953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067B40"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B3292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EB461"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35D2FA5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C89C74"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26F803" w14:textId="77777777" w:rsidR="00E17ADC" w:rsidRPr="00E17ADC" w:rsidRDefault="00E17ADC" w:rsidP="00E17ADC">
            <w:pPr>
              <w:spacing w:before="0" w:after="0" w:line="240" w:lineRule="auto"/>
              <w:ind w:firstLine="0"/>
              <w:jc w:val="left"/>
            </w:pPr>
            <w:r w:rsidRPr="00E17ADC">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57E2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C6848D" w14:textId="77777777" w:rsidR="00E17ADC" w:rsidRPr="00E17ADC" w:rsidRDefault="00E17ADC" w:rsidP="00E17ADC">
            <w:pPr>
              <w:spacing w:before="0" w:after="0" w:line="240" w:lineRule="auto"/>
              <w:ind w:firstLine="0"/>
              <w:jc w:val="left"/>
            </w:pPr>
            <w:r w:rsidRPr="00E17ADC">
              <w:t>- Mở Calendar trường [Từ ngày tạo]</w:t>
            </w:r>
            <w:r w:rsidRPr="00E17ADC">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7E6E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1B895"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6EC4AFD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9DB57D0"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A29481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9A8687"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279E2A"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BA92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C4BBE5"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916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71C67"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623C157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BEE4A3" w14:textId="77777777" w:rsidR="00E17ADC" w:rsidRPr="00E17ADC" w:rsidRDefault="00E17ADC" w:rsidP="00E17ADC">
            <w:pPr>
              <w:spacing w:before="0" w:after="0" w:line="240" w:lineRule="auto"/>
              <w:ind w:firstLine="0"/>
              <w:jc w:val="left"/>
            </w:pPr>
            <w:r w:rsidRPr="00E17ADC">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60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FA3EC"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04883" w14:textId="77777777" w:rsidR="00E17ADC" w:rsidRPr="00E17ADC" w:rsidRDefault="00E17ADC" w:rsidP="00E17ADC">
            <w:pPr>
              <w:spacing w:before="0" w:after="0" w:line="240" w:lineRule="auto"/>
              <w:ind w:firstLine="0"/>
              <w:jc w:val="left"/>
            </w:pPr>
            <w:r w:rsidRPr="00E17ADC">
              <w:t>- Mở Calendar trường [Đến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A90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C4D5"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0A915B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105A43" w14:textId="77777777" w:rsidR="00E17ADC" w:rsidRPr="00E17ADC" w:rsidRDefault="00E17ADC" w:rsidP="00E17ADC">
            <w:pPr>
              <w:spacing w:before="0" w:after="0" w:line="240" w:lineRule="auto"/>
              <w:ind w:firstLine="0"/>
              <w:jc w:val="left"/>
            </w:pPr>
            <w:r w:rsidRPr="00E17ADC">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638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96F62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D7787"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8F559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D2E468"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2E8291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6573B3" w14:textId="77777777" w:rsidR="00E17ADC" w:rsidRPr="00E17ADC" w:rsidRDefault="00E17ADC" w:rsidP="00E17ADC">
            <w:pPr>
              <w:spacing w:before="0" w:after="0" w:line="240" w:lineRule="auto"/>
              <w:ind w:firstLine="0"/>
              <w:jc w:val="left"/>
            </w:pPr>
            <w:r w:rsidRPr="00E17ADC">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145346"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CB759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6A7DB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6A6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17436E"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59545C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0A35BD" w14:textId="77777777" w:rsidR="00E17ADC" w:rsidRPr="00E17ADC" w:rsidRDefault="00E17ADC" w:rsidP="00E17ADC">
            <w:pPr>
              <w:spacing w:before="0" w:after="0" w:line="240" w:lineRule="auto"/>
              <w:ind w:firstLine="0"/>
              <w:jc w:val="left"/>
            </w:pPr>
            <w:r w:rsidRPr="00E17ADC">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CBC7212"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70F14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E541B5"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167B7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8B85B6"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4F8F62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AA3832A" w14:textId="77777777" w:rsidR="00E17ADC" w:rsidRPr="00E17ADC" w:rsidRDefault="00E17ADC" w:rsidP="00E17ADC">
            <w:pPr>
              <w:spacing w:before="0" w:after="0" w:line="240" w:lineRule="auto"/>
              <w:ind w:firstLine="0"/>
              <w:jc w:val="left"/>
            </w:pPr>
            <w:r w:rsidRPr="00E17ADC">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BDD38" w14:textId="77777777" w:rsidR="00E17ADC" w:rsidRPr="00E17ADC" w:rsidRDefault="00E17ADC" w:rsidP="00E17ADC">
            <w:pPr>
              <w:spacing w:before="0" w:after="0" w:line="240" w:lineRule="auto"/>
              <w:ind w:firstLine="0"/>
              <w:jc w:val="left"/>
            </w:pPr>
            <w:r w:rsidRPr="00E17ADC">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26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3852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bé hơn ngày </w:t>
            </w:r>
            <w:r w:rsidRPr="00E17ADC">
              <w:lastRenderedPageBreak/>
              <w:t>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E9C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CDA713"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17108D9F"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ACF8AE7" w14:textId="77777777" w:rsidR="00E17ADC" w:rsidRPr="00E17ADC" w:rsidRDefault="00E17ADC" w:rsidP="00E17ADC">
            <w:pPr>
              <w:spacing w:before="0" w:after="0" w:line="240" w:lineRule="auto"/>
              <w:ind w:firstLine="0"/>
              <w:jc w:val="left"/>
              <w:rPr>
                <w:b/>
                <w:bCs/>
              </w:rPr>
            </w:pPr>
            <w:r w:rsidRPr="00E17ADC">
              <w:rPr>
                <w:b/>
                <w:bCs/>
              </w:rPr>
              <w:lastRenderedPageBreak/>
              <w:t>Nút [Đặt lại]</w:t>
            </w:r>
          </w:p>
        </w:tc>
      </w:tr>
      <w:tr w:rsidR="00E17ADC" w:rsidRPr="00E17ADC" w14:paraId="4907CC3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15CE19" w14:textId="77777777" w:rsidR="00E17ADC" w:rsidRPr="00E17ADC" w:rsidRDefault="00E17ADC" w:rsidP="00E17ADC">
            <w:pPr>
              <w:spacing w:before="0" w:after="0" w:line="240" w:lineRule="auto"/>
              <w:ind w:firstLine="0"/>
              <w:jc w:val="left"/>
            </w:pPr>
            <w:r w:rsidRPr="00E17ADC">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07DE8"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3B0B9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97A40"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13B89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DAD21" w14:textId="77777777" w:rsidR="00E17ADC" w:rsidRPr="00E17ADC" w:rsidRDefault="00E17ADC" w:rsidP="00E17ADC">
            <w:pPr>
              <w:spacing w:before="0" w:after="0" w:line="240" w:lineRule="auto"/>
              <w:ind w:firstLine="0"/>
              <w:jc w:val="left"/>
            </w:pPr>
            <w:r w:rsidRPr="00E17ADC">
              <w:t>-Tất cả các trường đều trở về thực trạng ban đầu</w:t>
            </w:r>
          </w:p>
        </w:tc>
      </w:tr>
      <w:tr w:rsidR="00E17ADC" w:rsidRPr="00E17ADC" w14:paraId="0461EDB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326BD" w14:textId="77777777" w:rsidR="00E17ADC" w:rsidRPr="00E17ADC" w:rsidRDefault="00E17ADC" w:rsidP="00E17ADC">
            <w:pPr>
              <w:spacing w:before="0" w:after="0" w:line="240" w:lineRule="auto"/>
              <w:ind w:firstLine="0"/>
              <w:jc w:val="left"/>
              <w:rPr>
                <w:b/>
                <w:bCs/>
              </w:rPr>
            </w:pPr>
            <w:r w:rsidRPr="00E17ADC">
              <w:rPr>
                <w:b/>
                <w:bCs/>
              </w:rPr>
              <w:t>Nút [Áp dụng]</w:t>
            </w:r>
          </w:p>
        </w:tc>
      </w:tr>
      <w:tr w:rsidR="00E17ADC" w:rsidRPr="00E17ADC" w14:paraId="0ECEB80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E8484A" w14:textId="77777777" w:rsidR="00E17ADC" w:rsidRPr="00E17ADC" w:rsidRDefault="00E17ADC" w:rsidP="00E17ADC">
            <w:pPr>
              <w:spacing w:before="0" w:after="0" w:line="240" w:lineRule="auto"/>
              <w:ind w:firstLine="0"/>
              <w:jc w:val="left"/>
            </w:pPr>
            <w:r w:rsidRPr="00E17ADC">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2A0012"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518D6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AB751A"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B82C8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902456" w14:textId="77777777" w:rsidR="00E17ADC" w:rsidRPr="00E17ADC" w:rsidRDefault="00E17ADC" w:rsidP="00E17ADC">
            <w:pPr>
              <w:spacing w:before="0" w:after="0" w:line="240" w:lineRule="auto"/>
              <w:ind w:firstLine="0"/>
              <w:jc w:val="left"/>
            </w:pPr>
            <w:r w:rsidRPr="00E17ADC">
              <w:t>-Bắt đầu tìm kiếm với điều kiện của bộ lọc đã chọn</w:t>
            </w:r>
          </w:p>
        </w:tc>
      </w:tr>
      <w:tr w:rsidR="00E17ADC" w:rsidRPr="00E17ADC" w14:paraId="2E600FE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B77CF7F" w14:textId="77777777" w:rsidR="00E17ADC" w:rsidRPr="00E17ADC" w:rsidRDefault="00E17ADC" w:rsidP="00E17ADC">
            <w:pPr>
              <w:spacing w:before="0" w:after="0" w:line="240" w:lineRule="auto"/>
              <w:ind w:firstLine="0"/>
              <w:jc w:val="left"/>
              <w:rPr>
                <w:b/>
                <w:bCs/>
              </w:rPr>
            </w:pPr>
            <w:r w:rsidRPr="00E17ADC">
              <w:rPr>
                <w:b/>
                <w:bCs/>
              </w:rPr>
              <w:t>Bảng dữ liệu</w:t>
            </w:r>
          </w:p>
        </w:tc>
      </w:tr>
      <w:tr w:rsidR="00E17ADC" w:rsidRPr="00E17ADC" w14:paraId="536A66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4E154A" w14:textId="77777777" w:rsidR="00E17ADC" w:rsidRPr="00E17ADC" w:rsidRDefault="00E17ADC" w:rsidP="00E17ADC">
            <w:pPr>
              <w:spacing w:before="0" w:after="0" w:line="240" w:lineRule="auto"/>
              <w:ind w:firstLine="0"/>
              <w:jc w:val="left"/>
            </w:pPr>
            <w:r w:rsidRPr="00E17ADC">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37698" w14:textId="77777777" w:rsidR="00E17ADC" w:rsidRPr="00E17ADC" w:rsidRDefault="00E17ADC" w:rsidP="00E17ADC">
            <w:pPr>
              <w:spacing w:before="0" w:after="0" w:line="240" w:lineRule="auto"/>
              <w:ind w:firstLine="0"/>
              <w:jc w:val="left"/>
            </w:pPr>
            <w:r w:rsidRPr="00E17ADC">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39A6B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BCCFB5"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932E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A20A1A" w14:textId="77777777" w:rsidR="00E17ADC" w:rsidRPr="00E17ADC" w:rsidRDefault="00E17ADC" w:rsidP="00E17ADC">
            <w:pPr>
              <w:spacing w:before="0" w:after="0" w:line="240" w:lineRule="auto"/>
              <w:ind w:firstLine="0"/>
              <w:jc w:val="left"/>
            </w:pPr>
            <w:r w:rsidRPr="00E17ADC">
              <w:t>- chuyển đến trang “Chi tiết chuyên mục” tương ứng với hypelink chuyên mục đã chọn</w:t>
            </w:r>
          </w:p>
        </w:tc>
      </w:tr>
      <w:tr w:rsidR="00E17ADC" w:rsidRPr="00E17ADC" w14:paraId="2F45D9F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3FA957E" w14:textId="77777777" w:rsidR="00E17ADC" w:rsidRPr="00E17ADC" w:rsidRDefault="00E17ADC" w:rsidP="00E17ADC">
            <w:pPr>
              <w:spacing w:before="0" w:after="0" w:line="240" w:lineRule="auto"/>
              <w:ind w:firstLine="0"/>
              <w:jc w:val="left"/>
              <w:rPr>
                <w:b/>
                <w:bCs/>
              </w:rPr>
            </w:pPr>
            <w:r w:rsidRPr="00E17ADC">
              <w:rPr>
                <w:b/>
                <w:bCs/>
              </w:rPr>
              <w:t>Nút 3 chấm ở cột thao tác</w:t>
            </w:r>
          </w:p>
        </w:tc>
      </w:tr>
      <w:tr w:rsidR="00E17ADC" w:rsidRPr="00E17ADC" w14:paraId="7A1B14F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C8A93C" w14:textId="77777777" w:rsidR="00E17ADC" w:rsidRPr="00E17ADC" w:rsidRDefault="00E17ADC" w:rsidP="00E17ADC">
            <w:pPr>
              <w:spacing w:before="0" w:after="0" w:line="240" w:lineRule="auto"/>
              <w:ind w:firstLine="0"/>
              <w:jc w:val="left"/>
            </w:pPr>
            <w:r w:rsidRPr="00E17ADC">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1132F9"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D3B9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64323F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C758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9FDE2B" w14:textId="77777777" w:rsidR="00E17ADC" w:rsidRPr="00E17ADC" w:rsidRDefault="00E17ADC" w:rsidP="00E17ADC">
            <w:pPr>
              <w:spacing w:before="0" w:after="0" w:line="240" w:lineRule="auto"/>
              <w:ind w:firstLine="0"/>
              <w:jc w:val="left"/>
            </w:pPr>
            <w:r w:rsidRPr="00E17ADC">
              <w:t>-Hiển thị Dropdown menu các thao tác có thể thực hiện đối với mỗi dòng dữ liệu trong bảng.</w:t>
            </w:r>
            <w:r w:rsidRPr="00E17ADC">
              <w:br/>
              <w:t>- Bao gồm: Chi tiết, chỉnh sửa, xóa</w:t>
            </w:r>
          </w:p>
        </w:tc>
      </w:tr>
      <w:tr w:rsidR="00E17ADC" w:rsidRPr="00E17ADC" w14:paraId="3CAD30A5"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00904F" w14:textId="77777777" w:rsidR="00E17ADC" w:rsidRPr="00E17ADC" w:rsidRDefault="00E17ADC" w:rsidP="00E17ADC">
            <w:pPr>
              <w:spacing w:before="0" w:after="0" w:line="240" w:lineRule="auto"/>
              <w:ind w:firstLine="0"/>
              <w:jc w:val="left"/>
              <w:rPr>
                <w:b/>
                <w:bCs/>
              </w:rPr>
            </w:pPr>
            <w:r w:rsidRPr="00E17ADC">
              <w:rPr>
                <w:b/>
                <w:bCs/>
              </w:rPr>
              <w:t>Dropdown iteam [Chi tiết]</w:t>
            </w:r>
          </w:p>
        </w:tc>
      </w:tr>
      <w:tr w:rsidR="00E17ADC" w:rsidRPr="00E17ADC" w14:paraId="4EB037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2FECDA" w14:textId="77777777" w:rsidR="00E17ADC" w:rsidRPr="00E17ADC" w:rsidRDefault="00E17ADC" w:rsidP="00E17ADC">
            <w:pPr>
              <w:spacing w:before="0" w:after="0" w:line="240" w:lineRule="auto"/>
              <w:ind w:firstLine="0"/>
              <w:jc w:val="left"/>
            </w:pPr>
            <w:r w:rsidRPr="00E17ADC">
              <w:t>DSCM_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9E48E7"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5F9A5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B1B07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CB6E1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4A5BCA" w14:textId="77777777" w:rsidR="00E17ADC" w:rsidRPr="00E17ADC" w:rsidRDefault="00E17ADC" w:rsidP="00E17ADC">
            <w:pPr>
              <w:spacing w:before="0" w:after="0" w:line="240" w:lineRule="auto"/>
              <w:ind w:firstLine="0"/>
              <w:jc w:val="left"/>
            </w:pPr>
            <w:r w:rsidRPr="00E17ADC">
              <w:t>-Chuyển hướng đến trang “Chi tiết chuyên mục”</w:t>
            </w:r>
          </w:p>
        </w:tc>
      </w:tr>
      <w:tr w:rsidR="00E17ADC" w:rsidRPr="00E17ADC" w14:paraId="33EB371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94E8257" w14:textId="77777777" w:rsidR="00E17ADC" w:rsidRPr="00E17ADC" w:rsidRDefault="00E17ADC" w:rsidP="00E17ADC">
            <w:pPr>
              <w:spacing w:before="0" w:after="0" w:line="240" w:lineRule="auto"/>
              <w:ind w:firstLine="0"/>
              <w:jc w:val="left"/>
              <w:rPr>
                <w:b/>
                <w:bCs/>
              </w:rPr>
            </w:pPr>
            <w:r w:rsidRPr="00E17ADC">
              <w:rPr>
                <w:b/>
                <w:bCs/>
              </w:rPr>
              <w:t>Dropdown iteam [Chỉnh sửa]</w:t>
            </w:r>
          </w:p>
        </w:tc>
      </w:tr>
      <w:tr w:rsidR="00E17ADC" w:rsidRPr="00E17ADC" w14:paraId="6C40C975"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1AC83DB" w14:textId="77777777" w:rsidR="00E17ADC" w:rsidRPr="00E17ADC" w:rsidRDefault="00E17ADC" w:rsidP="00E17ADC">
            <w:pPr>
              <w:spacing w:before="0" w:after="0" w:line="240" w:lineRule="auto"/>
              <w:ind w:firstLine="0"/>
              <w:jc w:val="left"/>
            </w:pPr>
            <w:r w:rsidRPr="00E17ADC">
              <w:t>DSCM_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4B4BFD"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AF042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3FEEF8"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Trỏ chuột vào nút 3 </w:t>
            </w:r>
            <w:r w:rsidRPr="00E17ADC">
              <w:lastRenderedPageBreak/>
              <w:t>chấm</w:t>
            </w:r>
            <w:r w:rsidRPr="00E17ADC">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F518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A83D34" w14:textId="77777777" w:rsidR="00E17ADC" w:rsidRPr="00E17ADC" w:rsidRDefault="00E17ADC" w:rsidP="00E17ADC">
            <w:pPr>
              <w:spacing w:before="0" w:after="0" w:line="240" w:lineRule="auto"/>
              <w:ind w:firstLine="0"/>
              <w:jc w:val="left"/>
            </w:pPr>
            <w:r w:rsidRPr="00E17ADC">
              <w:t>-Chuyển hướng đến trang “Chỉnh sửa chuyên mục"</w:t>
            </w:r>
          </w:p>
        </w:tc>
      </w:tr>
      <w:tr w:rsidR="00E17ADC" w:rsidRPr="00E17ADC" w14:paraId="4470900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C7D77FB" w14:textId="77777777" w:rsidR="00E17ADC" w:rsidRPr="00E17ADC" w:rsidRDefault="00E17ADC" w:rsidP="00E17ADC">
            <w:pPr>
              <w:spacing w:before="0" w:after="0" w:line="240" w:lineRule="auto"/>
              <w:ind w:firstLine="0"/>
              <w:jc w:val="left"/>
              <w:rPr>
                <w:b/>
                <w:bCs/>
              </w:rPr>
            </w:pPr>
            <w:r w:rsidRPr="00E17ADC">
              <w:rPr>
                <w:b/>
                <w:bCs/>
              </w:rPr>
              <w:lastRenderedPageBreak/>
              <w:t>Dropdown iteam [Xóa]</w:t>
            </w:r>
          </w:p>
        </w:tc>
      </w:tr>
      <w:tr w:rsidR="00E17ADC" w:rsidRPr="00E17ADC" w14:paraId="1951F6D0"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15C91" w14:textId="77777777" w:rsidR="00E17ADC" w:rsidRPr="00E17ADC" w:rsidRDefault="00E17ADC" w:rsidP="00E17ADC">
            <w:pPr>
              <w:spacing w:before="0" w:after="0" w:line="240" w:lineRule="auto"/>
              <w:ind w:firstLine="0"/>
              <w:jc w:val="left"/>
            </w:pPr>
            <w:r w:rsidRPr="00E17ADC">
              <w:t>DSCM_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58F73A" w14:textId="77777777" w:rsidR="00E17ADC" w:rsidRPr="00E17ADC" w:rsidRDefault="00E17ADC" w:rsidP="00E17ADC">
            <w:pPr>
              <w:spacing w:before="0" w:after="0" w:line="240" w:lineRule="auto"/>
              <w:ind w:firstLine="0"/>
              <w:jc w:val="left"/>
            </w:pPr>
            <w:r w:rsidRPr="00E17ADC">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1129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781E12"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Xóa]</w:t>
            </w:r>
            <w:r w:rsidRPr="00E17ADC">
              <w:br/>
              <w:t>-Sau khi hiển thị thông báo "Bạn có chắc chắn muốn xóa chuyên mục này</w:t>
            </w:r>
            <w:r w:rsidRPr="00E17ADC">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26850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CA84B5" w14:textId="77777777" w:rsidR="00E17ADC" w:rsidRPr="00E17ADC" w:rsidRDefault="00E17ADC" w:rsidP="00E17ADC">
            <w:pPr>
              <w:spacing w:before="0" w:after="0" w:line="240" w:lineRule="auto"/>
              <w:ind w:firstLine="0"/>
              <w:jc w:val="left"/>
            </w:pPr>
            <w:r w:rsidRPr="00E17ADC">
              <w:t xml:space="preserve">- Thông báo “Đã xoá thành công chuyên mục”, làm mới lại dữ liệu bảng danh sách chuyên mục </w:t>
            </w:r>
          </w:p>
        </w:tc>
      </w:tr>
      <w:tr w:rsidR="00E17ADC" w:rsidRPr="00E17ADC" w14:paraId="6BCE31C4"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87641FB" w14:textId="77777777" w:rsidR="00E17ADC" w:rsidRPr="00E17ADC" w:rsidRDefault="00E17ADC" w:rsidP="00E17ADC">
            <w:pPr>
              <w:spacing w:before="0" w:after="0" w:line="240" w:lineRule="auto"/>
              <w:ind w:firstLine="0"/>
              <w:jc w:val="left"/>
              <w:rPr>
                <w:b/>
                <w:bCs/>
              </w:rPr>
            </w:pPr>
            <w:r w:rsidRPr="00E17ADC">
              <w:rPr>
                <w:b/>
                <w:bCs/>
              </w:rPr>
              <w:t>Nhóm nút phân trang</w:t>
            </w:r>
          </w:p>
        </w:tc>
      </w:tr>
      <w:tr w:rsidR="00E17ADC" w:rsidRPr="00E17ADC" w14:paraId="72BB195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582882" w14:textId="77777777" w:rsidR="00E17ADC" w:rsidRPr="00E17ADC" w:rsidRDefault="00E17ADC" w:rsidP="00E17ADC">
            <w:pPr>
              <w:spacing w:before="0" w:after="0" w:line="240" w:lineRule="auto"/>
              <w:ind w:firstLine="0"/>
              <w:jc w:val="left"/>
            </w:pPr>
            <w:r w:rsidRPr="00E17ADC">
              <w:t>DSCM_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EA41"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259016"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71578FA"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CEF89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24B185"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sau sẽ disenable</w:t>
            </w:r>
          </w:p>
        </w:tc>
      </w:tr>
      <w:tr w:rsidR="00E17ADC" w:rsidRPr="00E17ADC" w14:paraId="770A9B3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C869F7" w14:textId="77777777" w:rsidR="00E17ADC" w:rsidRPr="00E17ADC" w:rsidRDefault="00E17ADC" w:rsidP="00E17ADC">
            <w:pPr>
              <w:spacing w:before="0" w:after="0" w:line="240" w:lineRule="auto"/>
              <w:ind w:firstLine="0"/>
              <w:jc w:val="left"/>
            </w:pPr>
            <w:r w:rsidRPr="00E17ADC">
              <w:t>DSCM_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95DB4F"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0B307A"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4F9CC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2E3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DC508A"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trước sẽ disenable</w:t>
            </w:r>
          </w:p>
        </w:tc>
      </w:tr>
      <w:tr w:rsidR="00E17ADC" w:rsidRPr="00E17ADC" w14:paraId="2AE081B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F09791" w14:textId="77777777" w:rsidR="00E17ADC" w:rsidRPr="00E17ADC" w:rsidRDefault="00E17ADC" w:rsidP="00E17ADC">
            <w:pPr>
              <w:spacing w:before="0" w:after="0" w:line="240" w:lineRule="auto"/>
              <w:ind w:firstLine="0"/>
              <w:jc w:val="left"/>
            </w:pPr>
            <w:r w:rsidRPr="00E17ADC">
              <w:t>DSCM_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F37DC0"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2C1420"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0D069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C379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1C9DD9" w14:textId="77777777" w:rsidR="00E17ADC" w:rsidRPr="00E17ADC" w:rsidRDefault="00E17ADC" w:rsidP="00E17ADC">
            <w:pPr>
              <w:spacing w:before="0" w:after="0" w:line="240" w:lineRule="auto"/>
              <w:ind w:firstLine="0"/>
              <w:jc w:val="left"/>
            </w:pPr>
            <w:r w:rsidRPr="00E17ADC">
              <w:t xml:space="preserve">- Di chuyển đến trang tương ứng </w:t>
            </w:r>
          </w:p>
        </w:tc>
      </w:tr>
      <w:tr w:rsidR="00E17ADC" w:rsidRPr="00E17ADC" w14:paraId="793EC23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DE563B" w14:textId="77777777" w:rsidR="00E17ADC" w:rsidRPr="00E17ADC" w:rsidRDefault="00E17ADC" w:rsidP="00E17ADC">
            <w:pPr>
              <w:spacing w:before="0" w:after="0" w:line="240" w:lineRule="auto"/>
              <w:ind w:firstLine="0"/>
              <w:jc w:val="left"/>
            </w:pPr>
            <w:r w:rsidRPr="00E17ADC">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9EC0BE" w14:textId="77777777" w:rsidR="00E17ADC" w:rsidRPr="00E17ADC" w:rsidRDefault="00E17ADC" w:rsidP="00E17ADC">
            <w:pPr>
              <w:spacing w:before="0" w:after="0" w:line="240" w:lineRule="auto"/>
              <w:ind w:firstLine="0"/>
              <w:jc w:val="left"/>
            </w:pPr>
            <w:r w:rsidRPr="00E17ADC">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55126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B051BC" w14:textId="77777777" w:rsidR="00E17ADC" w:rsidRPr="00E17ADC" w:rsidRDefault="00E17ADC" w:rsidP="00E17ADC">
            <w:pPr>
              <w:spacing w:before="0" w:after="0" w:line="240" w:lineRule="auto"/>
              <w:ind w:firstLine="0"/>
              <w:jc w:val="left"/>
            </w:pPr>
            <w:r w:rsidRPr="00E17ADC">
              <w:t xml:space="preserve">- Vào trang Danh sách </w:t>
            </w:r>
            <w:r w:rsidRPr="00E17ADC">
              <w:lastRenderedPageBreak/>
              <w:t xml:space="preserve">chuyên mục </w:t>
            </w:r>
            <w:r w:rsidRPr="00E17ADC">
              <w:br/>
              <w:t xml:space="preserve">- Vào một trang bất kì </w:t>
            </w:r>
            <w:r w:rsidRPr="00E17ADC">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3C825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615D21" w14:textId="77777777" w:rsidR="00E17ADC" w:rsidRPr="00E17ADC" w:rsidRDefault="00E17ADC" w:rsidP="00E17ADC">
            <w:pPr>
              <w:spacing w:before="0" w:after="0" w:line="240" w:lineRule="auto"/>
              <w:ind w:firstLine="0"/>
              <w:jc w:val="left"/>
            </w:pPr>
            <w:r w:rsidRPr="00E17ADC">
              <w:t xml:space="preserve">- Di chuyển đến trang trước đó của </w:t>
            </w:r>
            <w:r w:rsidRPr="00E17ADC">
              <w:lastRenderedPageBreak/>
              <w:t xml:space="preserve">trang bất kì </w:t>
            </w:r>
          </w:p>
        </w:tc>
      </w:tr>
      <w:tr w:rsidR="00E17ADC" w:rsidRPr="00E17ADC" w14:paraId="64C9BAB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AE4C63" w14:textId="77777777" w:rsidR="00E17ADC" w:rsidRPr="00E17ADC" w:rsidRDefault="00E17ADC" w:rsidP="00E17ADC">
            <w:pPr>
              <w:spacing w:before="0" w:after="0" w:line="240" w:lineRule="auto"/>
              <w:ind w:firstLine="0"/>
              <w:jc w:val="left"/>
            </w:pPr>
            <w:r w:rsidRPr="00E17ADC">
              <w:lastRenderedPageBreak/>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B57503" w14:textId="77777777" w:rsidR="00E17ADC" w:rsidRPr="00E17ADC" w:rsidRDefault="00E17ADC" w:rsidP="00E17ADC">
            <w:pPr>
              <w:spacing w:before="0" w:after="0" w:line="240" w:lineRule="auto"/>
              <w:ind w:firstLine="0"/>
              <w:jc w:val="left"/>
            </w:pPr>
            <w:r w:rsidRPr="00E17ADC">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6E8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20876D"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Vào một trang bất kì </w:t>
            </w:r>
            <w:r w:rsidRPr="00E17ADC">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F83FF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BB62CA" w14:textId="77777777" w:rsidR="00E17ADC" w:rsidRPr="00E17ADC" w:rsidRDefault="00E17ADC" w:rsidP="00E17ADC">
            <w:pPr>
              <w:spacing w:before="0" w:after="0" w:line="240" w:lineRule="auto"/>
              <w:ind w:firstLine="0"/>
              <w:jc w:val="left"/>
            </w:pPr>
            <w:r w:rsidRPr="00E17ADC">
              <w:t xml:space="preserve">- Di chuyển đến trang sau của trang bất kì </w:t>
            </w:r>
          </w:p>
        </w:tc>
      </w:tr>
    </w:tbl>
    <w:p w14:paraId="21383D1E" w14:textId="77777777" w:rsidR="00E17ADC" w:rsidRDefault="00E17ADC" w:rsidP="00E17ADC">
      <w:pPr>
        <w:pStyle w:val="ListParagraph"/>
        <w:ind w:left="2178" w:firstLine="0"/>
      </w:pPr>
    </w:p>
    <w:p w14:paraId="26349C74" w14:textId="1734B4A6" w:rsidR="00AB2F19" w:rsidRDefault="006C2472" w:rsidP="006C2472">
      <w:pPr>
        <w:pStyle w:val="Heading2"/>
      </w:pPr>
      <w:r>
        <w:t>Kết quả k</w:t>
      </w:r>
      <w:r w:rsidR="00AB2F19">
        <w:t>iểm thử hệ thống</w:t>
      </w:r>
    </w:p>
    <w:p w14:paraId="274EE1C7" w14:textId="77777777" w:rsidR="00CF2FC5" w:rsidRDefault="006C2472" w:rsidP="00CF2FC5">
      <w:pPr>
        <w:ind w:left="720"/>
      </w:pPr>
      <w:r>
        <w:t xml:space="preserve">Sau khi thực hiện kiểm thử web: </w:t>
      </w:r>
      <w:hyperlink r:id="rId55" w:history="1">
        <w:r w:rsidRPr="006C2472">
          <w:rPr>
            <w:rStyle w:val="Hyperlink"/>
          </w:rPr>
          <w:t>https://thanhhislife.github.io/login</w:t>
        </w:r>
      </w:hyperlink>
      <w:r>
        <w:t xml:space="preserve"> theo testcas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4750364D" w:rsidR="00D146BC" w:rsidRPr="00D146BC" w:rsidRDefault="00D146BC" w:rsidP="00D146BC">
            <w:pPr>
              <w:spacing w:before="0" w:after="0" w:line="240" w:lineRule="auto"/>
              <w:ind w:firstLine="0"/>
              <w:jc w:val="center"/>
            </w:pPr>
            <w:r w:rsidRPr="00D146BC">
              <w:t>2</w:t>
            </w:r>
            <w:r w:rsidR="00E17ADC">
              <w:t>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08076115" w:rsidR="00D146BC" w:rsidRPr="00D146BC" w:rsidRDefault="00D146BC" w:rsidP="00D146BC">
            <w:pPr>
              <w:spacing w:before="0" w:after="0" w:line="240" w:lineRule="auto"/>
              <w:ind w:firstLine="0"/>
              <w:jc w:val="right"/>
              <w:rPr>
                <w:b/>
                <w:bCs/>
              </w:rPr>
            </w:pPr>
            <w:r w:rsidRPr="00D146BC">
              <w:rPr>
                <w:b/>
                <w:bCs/>
              </w:rPr>
              <w:t>2</w:t>
            </w:r>
            <w:r w:rsidR="00E17ADC">
              <w:rPr>
                <w:b/>
                <w:bCs/>
              </w:rPr>
              <w:t>3</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FC730F2" w:rsidR="00D146BC" w:rsidRPr="00D146BC" w:rsidRDefault="00E17ADC" w:rsidP="00D146BC">
            <w:pPr>
              <w:spacing w:before="0" w:after="0" w:line="240" w:lineRule="auto"/>
              <w:ind w:firstLine="0"/>
              <w:jc w:val="right"/>
              <w:rPr>
                <w:b/>
                <w:bCs/>
              </w:rPr>
            </w:pPr>
            <w:r>
              <w:rPr>
                <w:b/>
                <w:bCs/>
              </w:rPr>
              <w:t>2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16DE628A" w:rsidR="00D146BC" w:rsidRPr="00D146BC" w:rsidRDefault="00E17ADC" w:rsidP="00D146BC">
            <w:pPr>
              <w:spacing w:before="0" w:after="0" w:line="240" w:lineRule="auto"/>
              <w:ind w:firstLine="0"/>
              <w:jc w:val="center"/>
              <w:rPr>
                <w:b/>
                <w:bCs/>
              </w:rPr>
            </w:pPr>
            <w:r>
              <w:rPr>
                <w:b/>
                <w:bCs/>
              </w:rPr>
              <w:t>25</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40487C59" w14:textId="15B77601" w:rsidR="006C2472" w:rsidRDefault="006C2472" w:rsidP="006C2472">
      <w:pPr>
        <w:pStyle w:val="ListParagraph"/>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78199" cy="1075910"/>
                    </a:xfrm>
                    <a:prstGeom prst="rect">
                      <a:avLst/>
                    </a:prstGeom>
                  </pic:spPr>
                </pic:pic>
              </a:graphicData>
            </a:graphic>
          </wp:inline>
        </w:drawing>
      </w:r>
    </w:p>
    <w:p w14:paraId="3A36BD16" w14:textId="1D419309" w:rsidR="006C2472" w:rsidRDefault="006C2472" w:rsidP="006C2472">
      <w:pPr>
        <w:pStyle w:val="ListParagraph"/>
        <w:numPr>
          <w:ilvl w:val="0"/>
          <w:numId w:val="37"/>
        </w:numPr>
      </w:pPr>
      <w:r>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w:t>
      </w:r>
      <w:r w:rsidR="00734AB3">
        <w:lastRenderedPageBreak/>
        <w:t xml:space="preserve">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6839D9A6" w:rsidR="00D146BC" w:rsidRPr="00D146BC" w:rsidRDefault="00E17ADC" w:rsidP="00D146BC">
            <w:pPr>
              <w:spacing w:before="0" w:after="0" w:line="240" w:lineRule="auto"/>
              <w:ind w:firstLine="0"/>
              <w:jc w:val="center"/>
            </w:pPr>
            <w:r>
              <w:t>24</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343D5F5B" w:rsidR="00D146BC" w:rsidRPr="00D146BC" w:rsidRDefault="00E17ADC" w:rsidP="00D146BC">
            <w:pPr>
              <w:spacing w:before="0" w:after="0" w:line="240" w:lineRule="auto"/>
              <w:ind w:firstLine="0"/>
              <w:jc w:val="right"/>
              <w:rPr>
                <w:b/>
                <w:bCs/>
              </w:rPr>
            </w:pPr>
            <w:r>
              <w:rPr>
                <w:b/>
                <w:bCs/>
              </w:rPr>
              <w:t>24</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6F8FA0AD" w:rsidR="00D146BC" w:rsidRPr="00D146BC" w:rsidRDefault="00E17ADC" w:rsidP="00D146BC">
            <w:pPr>
              <w:spacing w:before="0" w:after="0" w:line="240" w:lineRule="auto"/>
              <w:ind w:firstLine="0"/>
              <w:jc w:val="right"/>
              <w:rPr>
                <w:b/>
                <w:bCs/>
              </w:rPr>
            </w:pPr>
            <w:r>
              <w:rPr>
                <w:b/>
                <w:bCs/>
              </w:rPr>
              <w:t>3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2BC8606F" w:rsidR="00D146BC" w:rsidRPr="00D146BC" w:rsidRDefault="00E17ADC" w:rsidP="00D146BC">
            <w:pPr>
              <w:spacing w:before="0" w:after="0" w:line="240" w:lineRule="auto"/>
              <w:ind w:firstLine="0"/>
              <w:jc w:val="center"/>
              <w:rPr>
                <w:b/>
                <w:bCs/>
              </w:rPr>
            </w:pPr>
            <w:r>
              <w:rPr>
                <w:b/>
                <w:bCs/>
              </w:rPr>
              <w:t>32</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E349914" w:rsidR="00D146BC" w:rsidRDefault="00A10B11" w:rsidP="00D146BC">
      <w:pPr>
        <w:pStyle w:val="ListParagraph"/>
        <w:numPr>
          <w:ilvl w:val="0"/>
          <w:numId w:val="39"/>
        </w:numPr>
      </w:pPr>
      <w:r>
        <w:t xml:space="preserve">Giao diện có những điểm khác với mô tả SRS như hình sau: </w:t>
      </w:r>
    </w:p>
    <w:p w14:paraId="02E16DE2" w14:textId="6AE9E6AD" w:rsidR="00475478" w:rsidRDefault="00475478" w:rsidP="00475478">
      <w:pPr>
        <w:pStyle w:val="ListParagraph"/>
        <w:ind w:left="3060" w:firstLine="0"/>
      </w:pPr>
      <w:r>
        <w:rPr>
          <w:noProof/>
          <w:lang w:eastAsia="en-US"/>
        </w:rPr>
        <w:drawing>
          <wp:inline distT="0" distB="0" distL="0" distR="0" wp14:anchorId="5DB4C35E" wp14:editId="7FBD8F92">
            <wp:extent cx="3866515" cy="1968722"/>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91723" cy="1981557"/>
                    </a:xfrm>
                    <a:prstGeom prst="rect">
                      <a:avLst/>
                    </a:prstGeom>
                  </pic:spPr>
                </pic:pic>
              </a:graphicData>
            </a:graphic>
          </wp:inline>
        </w:drawing>
      </w:r>
    </w:p>
    <w:p w14:paraId="65FD369C" w14:textId="409D416E" w:rsidR="002F597E" w:rsidRDefault="002F597E" w:rsidP="002F597E">
      <w:pPr>
        <w:pStyle w:val="ListParagraph"/>
        <w:numPr>
          <w:ilvl w:val="0"/>
          <w:numId w:val="39"/>
        </w:numPr>
      </w:pPr>
      <w:r>
        <w:t>Như ở mô tả ở SRS thì trên 1 trang sẽ gồm 10 dòng thông tin ở bảng nhưng theo hệ thống lại chỉ có 5 dòng.</w:t>
      </w:r>
    </w:p>
    <w:p w14:paraId="6BE3F951" w14:textId="348BD887" w:rsidR="002F597E" w:rsidRDefault="002F597E" w:rsidP="002F597E">
      <w:pPr>
        <w:pStyle w:val="ListParagraph"/>
        <w:numPr>
          <w:ilvl w:val="0"/>
          <w:numId w:val="39"/>
        </w:numPr>
      </w:pPr>
      <w:r>
        <w:t>Ở cột ngày khởi tạo thay vì giảm dần như ở mô tả thì ở đây là tang dần.</w:t>
      </w:r>
    </w:p>
    <w:p w14:paraId="6FE5A613" w14:textId="6656556D" w:rsidR="00CF3EEB" w:rsidRDefault="00A10B11" w:rsidP="00A10B11">
      <w:pPr>
        <w:pStyle w:val="ListParagraph"/>
        <w:numPr>
          <w:ilvl w:val="0"/>
          <w:numId w:val="37"/>
        </w:numPr>
      </w:pPr>
      <w:r>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lastRenderedPageBreak/>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3551D0CC" w14:textId="0F20851D" w:rsidR="00F84111" w:rsidRDefault="00CF2FC5" w:rsidP="002F597E">
      <w:pPr>
        <w:pStyle w:val="ListParagraph"/>
        <w:numPr>
          <w:ilvl w:val="0"/>
          <w:numId w:val="39"/>
        </w:numPr>
      </w:pPr>
      <w:r>
        <w:t>Không click “Tên chuyên mục” như một hyperlink.</w:t>
      </w:r>
    </w:p>
    <w:p w14:paraId="6D9F6EB1" w14:textId="4DC3F785" w:rsidR="002F597E" w:rsidRPr="00835BE6" w:rsidRDefault="002F597E" w:rsidP="002F597E">
      <w:pPr>
        <w:pStyle w:val="ListParagraph"/>
        <w:numPr>
          <w:ilvl w:val="0"/>
          <w:numId w:val="39"/>
        </w:numPr>
      </w:pPr>
      <w:r>
        <w:t>Thay vì click vào dấu ba chấm ở cột thao tác để chỉnh sửa, xem chi tiết và xóa như mô tả ở SRS thì phải nhấp vào tên chuyên mục để có thể chỉnh sửa, xem chi tiết và xóa.</w:t>
      </w:r>
    </w:p>
    <w:p w14:paraId="0E0ABA76" w14:textId="77777777" w:rsidR="00A12AF6" w:rsidRPr="00835BE6" w:rsidRDefault="00196643" w:rsidP="008C47CD">
      <w:pPr>
        <w:pStyle w:val="Heading1"/>
        <w:numPr>
          <w:ilvl w:val="0"/>
          <w:numId w:val="0"/>
        </w:numPr>
        <w:rPr>
          <w:rFonts w:cs="Times New Roman"/>
        </w:rPr>
      </w:pPr>
      <w:bookmarkStart w:id="33" w:name="_Toc98339758"/>
      <w:bookmarkStart w:id="34" w:name="_Toc342760222"/>
      <w:bookmarkEnd w:id="2"/>
      <w:bookmarkEnd w:id="3"/>
      <w:bookmarkEnd w:id="4"/>
      <w:bookmarkEnd w:id="5"/>
      <w:r w:rsidRPr="00835BE6">
        <w:rPr>
          <w:rFonts w:cs="Times New Roman"/>
        </w:rPr>
        <w:t>KẾT LUẬN VÀ HƯỚNG PHÁT TRIỂN</w:t>
      </w:r>
      <w:bookmarkEnd w:id="33"/>
    </w:p>
    <w:p w14:paraId="0777BAF3" w14:textId="44C7E6FF" w:rsidR="00CF2FC5" w:rsidRPr="00CF2FC5" w:rsidRDefault="00CF2FC5" w:rsidP="00CF2FC5">
      <w:pPr>
        <w:ind w:left="720"/>
      </w:pPr>
      <w:bookmarkStart w:id="35" w:name="_Toc98339759"/>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8"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w:t>
      </w:r>
      <w:r w:rsidR="00246770">
        <w:lastRenderedPageBreak/>
        <w:t>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r w:rsidRPr="00835BE6">
        <w:rPr>
          <w:rFonts w:cs="Times New Roman"/>
        </w:rPr>
        <w:t>TÀI LIỆU THAM KHẢO</w:t>
      </w:r>
      <w:bookmarkEnd w:id="34"/>
      <w:bookmarkEnd w:id="35"/>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36" w:name="_Toc98339760"/>
      <w:r w:rsidRPr="00835BE6">
        <w:rPr>
          <w:rFonts w:cs="Times New Roman"/>
        </w:rPr>
        <w:lastRenderedPageBreak/>
        <w:t>PHỤ LỤC</w:t>
      </w:r>
      <w:bookmarkEnd w:id="36"/>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9E3D6" w14:textId="77777777" w:rsidR="00887230" w:rsidRDefault="00887230" w:rsidP="00352F46">
      <w:r>
        <w:separator/>
      </w:r>
    </w:p>
    <w:p w14:paraId="7FB67503" w14:textId="77777777" w:rsidR="00887230" w:rsidRDefault="00887230" w:rsidP="00352F46"/>
    <w:p w14:paraId="15B3E010" w14:textId="77777777" w:rsidR="00887230" w:rsidRDefault="00887230" w:rsidP="00C50F39"/>
    <w:p w14:paraId="30A795E9" w14:textId="77777777" w:rsidR="00887230" w:rsidRDefault="00887230"/>
  </w:endnote>
  <w:endnote w:type="continuationSeparator" w:id="0">
    <w:p w14:paraId="2B266C36" w14:textId="77777777" w:rsidR="00887230" w:rsidRDefault="00887230" w:rsidP="00352F46">
      <w:r>
        <w:continuationSeparator/>
      </w:r>
    </w:p>
    <w:p w14:paraId="7C121780" w14:textId="77777777" w:rsidR="00887230" w:rsidRDefault="00887230" w:rsidP="00352F46"/>
    <w:p w14:paraId="5D1C7911" w14:textId="77777777" w:rsidR="00887230" w:rsidRDefault="00887230" w:rsidP="00C50F39"/>
    <w:p w14:paraId="285D6CD9" w14:textId="77777777" w:rsidR="00887230" w:rsidRDefault="00887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C437AA" w:rsidRPr="00871C48" w:rsidRDefault="00C437A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36CEF7DC" w:rsidR="00C437AA" w:rsidRDefault="00C437AA">
        <w:pPr>
          <w:pStyle w:val="Footer"/>
          <w:jc w:val="right"/>
        </w:pPr>
        <w:r>
          <w:fldChar w:fldCharType="begin"/>
        </w:r>
        <w:r>
          <w:instrText xml:space="preserve"> PAGE   \* MERGEFORMAT </w:instrText>
        </w:r>
        <w:r>
          <w:fldChar w:fldCharType="separate"/>
        </w:r>
        <w:r w:rsidR="005F2CE8">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846DB" w14:textId="77777777" w:rsidR="00887230" w:rsidRDefault="00887230" w:rsidP="00352F46">
      <w:r>
        <w:separator/>
      </w:r>
    </w:p>
  </w:footnote>
  <w:footnote w:type="continuationSeparator" w:id="0">
    <w:p w14:paraId="00649DA0" w14:textId="77777777" w:rsidR="00887230" w:rsidRDefault="00887230" w:rsidP="00352F46">
      <w:r>
        <w:continuationSeparator/>
      </w:r>
    </w:p>
    <w:p w14:paraId="2EFFB4A7" w14:textId="77777777" w:rsidR="00887230" w:rsidRDefault="00887230" w:rsidP="00352F46"/>
    <w:p w14:paraId="22C246FC" w14:textId="77777777" w:rsidR="00887230" w:rsidRDefault="00887230" w:rsidP="00C50F39"/>
    <w:p w14:paraId="1229EB05" w14:textId="77777777" w:rsidR="00887230" w:rsidRDefault="0088723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C437AA" w:rsidRDefault="00C437A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C437AA" w:rsidRDefault="00C437A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C437AA" w:rsidRDefault="00C437A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C437AA" w:rsidRDefault="00C437A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C437AA" w:rsidRDefault="00C437A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815DB5"/>
    <w:multiLevelType w:val="hybridMultilevel"/>
    <w:tmpl w:val="28326D32"/>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4"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D182D24"/>
    <w:multiLevelType w:val="multilevel"/>
    <w:tmpl w:val="6A5E2E9A"/>
    <w:numStyleLink w:val="Chinmuc"/>
  </w:abstractNum>
  <w:abstractNum w:abstractNumId="13"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3"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5"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6"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3"/>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1"/>
  </w:num>
  <w:num w:numId="9">
    <w:abstractNumId w:val="7"/>
  </w:num>
  <w:num w:numId="10">
    <w:abstractNumId w:val="20"/>
  </w:num>
  <w:num w:numId="11">
    <w:abstractNumId w:val="28"/>
  </w:num>
  <w:num w:numId="12">
    <w:abstractNumId w:val="30"/>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1"/>
  </w:num>
  <w:num w:numId="18">
    <w:abstractNumId w:val="6"/>
  </w:num>
  <w:num w:numId="19">
    <w:abstractNumId w:val="27"/>
  </w:num>
  <w:num w:numId="20">
    <w:abstractNumId w:val="22"/>
  </w:num>
  <w:num w:numId="21">
    <w:abstractNumId w:val="21"/>
  </w:num>
  <w:num w:numId="22">
    <w:abstractNumId w:val="16"/>
  </w:num>
  <w:num w:numId="23">
    <w:abstractNumId w:val="29"/>
  </w:num>
  <w:num w:numId="24">
    <w:abstractNumId w:val="10"/>
  </w:num>
  <w:num w:numId="25">
    <w:abstractNumId w:val="32"/>
  </w:num>
  <w:num w:numId="26">
    <w:abstractNumId w:val="34"/>
  </w:num>
  <w:num w:numId="27">
    <w:abstractNumId w:val="25"/>
  </w:num>
  <w:num w:numId="28">
    <w:abstractNumId w:val="24"/>
  </w:num>
  <w:num w:numId="29">
    <w:abstractNumId w:val="13"/>
  </w:num>
  <w:num w:numId="30">
    <w:abstractNumId w:val="12"/>
  </w:num>
  <w:num w:numId="31">
    <w:abstractNumId w:val="19"/>
  </w:num>
  <w:num w:numId="32">
    <w:abstractNumId w:val="0"/>
  </w:num>
  <w:num w:numId="33">
    <w:abstractNumId w:val="35"/>
  </w:num>
  <w:num w:numId="34">
    <w:abstractNumId w:val="36"/>
  </w:num>
  <w:num w:numId="35">
    <w:abstractNumId w:val="23"/>
  </w:num>
  <w:num w:numId="36">
    <w:abstractNumId w:val="9"/>
  </w:num>
  <w:num w:numId="37">
    <w:abstractNumId w:val="4"/>
  </w:num>
  <w:num w:numId="38">
    <w:abstractNumId w:val="15"/>
  </w:num>
  <w:num w:numId="39">
    <w:abstractNumId w:val="3"/>
  </w:num>
  <w:num w:numId="4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97E"/>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78"/>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CE8"/>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31"/>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87230"/>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7AA"/>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AE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ADC"/>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16477157">
      <w:bodyDiv w:val="1"/>
      <w:marLeft w:val="0"/>
      <w:marRight w:val="0"/>
      <w:marTop w:val="0"/>
      <w:marBottom w:val="0"/>
      <w:divBdr>
        <w:top w:val="none" w:sz="0" w:space="0" w:color="auto"/>
        <w:left w:val="none" w:sz="0" w:space="0" w:color="auto"/>
        <w:bottom w:val="none" w:sz="0" w:space="0" w:color="auto"/>
        <w:right w:val="none" w:sz="0" w:space="0" w:color="auto"/>
      </w:divBdr>
      <w:divsChild>
        <w:div w:id="75712555">
          <w:marLeft w:val="0"/>
          <w:marRight w:val="0"/>
          <w:marTop w:val="0"/>
          <w:marBottom w:val="0"/>
          <w:divBdr>
            <w:top w:val="none" w:sz="0" w:space="0" w:color="auto"/>
            <w:left w:val="none" w:sz="0" w:space="0" w:color="auto"/>
            <w:bottom w:val="none" w:sz="0" w:space="0" w:color="auto"/>
            <w:right w:val="none" w:sz="0" w:space="0" w:color="auto"/>
          </w:divBdr>
        </w:div>
        <w:div w:id="648291799">
          <w:marLeft w:val="0"/>
          <w:marRight w:val="0"/>
          <w:marTop w:val="0"/>
          <w:marBottom w:val="0"/>
          <w:divBdr>
            <w:top w:val="none" w:sz="0" w:space="0" w:color="auto"/>
            <w:left w:val="none" w:sz="0" w:space="0" w:color="auto"/>
            <w:bottom w:val="none" w:sz="0" w:space="0" w:color="auto"/>
            <w:right w:val="none" w:sz="0" w:space="0" w:color="auto"/>
          </w:divBdr>
        </w:div>
        <w:div w:id="923956904">
          <w:marLeft w:val="0"/>
          <w:marRight w:val="0"/>
          <w:marTop w:val="0"/>
          <w:marBottom w:val="0"/>
          <w:divBdr>
            <w:top w:val="none" w:sz="0" w:space="0" w:color="auto"/>
            <w:left w:val="none" w:sz="0" w:space="0" w:color="auto"/>
            <w:bottom w:val="none" w:sz="0" w:space="0" w:color="auto"/>
            <w:right w:val="none" w:sz="0" w:space="0" w:color="auto"/>
          </w:divBdr>
        </w:div>
        <w:div w:id="960382031">
          <w:marLeft w:val="0"/>
          <w:marRight w:val="0"/>
          <w:marTop w:val="0"/>
          <w:marBottom w:val="0"/>
          <w:divBdr>
            <w:top w:val="none" w:sz="0" w:space="0" w:color="auto"/>
            <w:left w:val="none" w:sz="0" w:space="0" w:color="auto"/>
            <w:bottom w:val="none" w:sz="0" w:space="0" w:color="auto"/>
            <w:right w:val="none" w:sz="0" w:space="0" w:color="auto"/>
          </w:divBdr>
        </w:div>
        <w:div w:id="860973728">
          <w:marLeft w:val="0"/>
          <w:marRight w:val="0"/>
          <w:marTop w:val="0"/>
          <w:marBottom w:val="0"/>
          <w:divBdr>
            <w:top w:val="none" w:sz="0" w:space="0" w:color="auto"/>
            <w:left w:val="none" w:sz="0" w:space="0" w:color="auto"/>
            <w:bottom w:val="none" w:sz="0" w:space="0" w:color="auto"/>
            <w:right w:val="none" w:sz="0" w:space="0" w:color="auto"/>
          </w:divBdr>
        </w:div>
        <w:div w:id="829516023">
          <w:marLeft w:val="0"/>
          <w:marRight w:val="0"/>
          <w:marTop w:val="0"/>
          <w:marBottom w:val="0"/>
          <w:divBdr>
            <w:top w:val="none" w:sz="0" w:space="0" w:color="auto"/>
            <w:left w:val="none" w:sz="0" w:space="0" w:color="auto"/>
            <w:bottom w:val="none" w:sz="0" w:space="0" w:color="auto"/>
            <w:right w:val="none" w:sz="0" w:space="0" w:color="auto"/>
          </w:divBdr>
        </w:div>
        <w:div w:id="1783304960">
          <w:marLeft w:val="0"/>
          <w:marRight w:val="0"/>
          <w:marTop w:val="0"/>
          <w:marBottom w:val="0"/>
          <w:divBdr>
            <w:top w:val="none" w:sz="0" w:space="0" w:color="auto"/>
            <w:left w:val="none" w:sz="0" w:space="0" w:color="auto"/>
            <w:bottom w:val="none" w:sz="0" w:space="0" w:color="auto"/>
            <w:right w:val="none" w:sz="0" w:space="0" w:color="auto"/>
          </w:divBdr>
        </w:div>
        <w:div w:id="45303351">
          <w:marLeft w:val="0"/>
          <w:marRight w:val="0"/>
          <w:marTop w:val="0"/>
          <w:marBottom w:val="0"/>
          <w:divBdr>
            <w:top w:val="none" w:sz="0" w:space="0" w:color="auto"/>
            <w:left w:val="none" w:sz="0" w:space="0" w:color="auto"/>
            <w:bottom w:val="none" w:sz="0" w:space="0" w:color="auto"/>
            <w:right w:val="none" w:sz="0" w:space="0" w:color="auto"/>
          </w:divBdr>
        </w:div>
        <w:div w:id="1266841132">
          <w:marLeft w:val="0"/>
          <w:marRight w:val="0"/>
          <w:marTop w:val="0"/>
          <w:marBottom w:val="0"/>
          <w:divBdr>
            <w:top w:val="none" w:sz="0" w:space="0" w:color="auto"/>
            <w:left w:val="none" w:sz="0" w:space="0" w:color="auto"/>
            <w:bottom w:val="none" w:sz="0" w:space="0" w:color="auto"/>
            <w:right w:val="none" w:sz="0" w:space="0" w:color="auto"/>
          </w:divBdr>
        </w:div>
        <w:div w:id="515651459">
          <w:marLeft w:val="0"/>
          <w:marRight w:val="0"/>
          <w:marTop w:val="0"/>
          <w:marBottom w:val="0"/>
          <w:divBdr>
            <w:top w:val="none" w:sz="0" w:space="0" w:color="auto"/>
            <w:left w:val="none" w:sz="0" w:space="0" w:color="auto"/>
            <w:bottom w:val="none" w:sz="0" w:space="0" w:color="auto"/>
            <w:right w:val="none" w:sz="0" w:space="0" w:color="auto"/>
          </w:divBdr>
        </w:div>
        <w:div w:id="991564463">
          <w:marLeft w:val="0"/>
          <w:marRight w:val="0"/>
          <w:marTop w:val="0"/>
          <w:marBottom w:val="0"/>
          <w:divBdr>
            <w:top w:val="none" w:sz="0" w:space="0" w:color="auto"/>
            <w:left w:val="none" w:sz="0" w:space="0" w:color="auto"/>
            <w:bottom w:val="none" w:sz="0" w:space="0" w:color="auto"/>
            <w:right w:val="none" w:sz="0" w:space="0" w:color="auto"/>
          </w:divBdr>
        </w:div>
        <w:div w:id="1537889024">
          <w:marLeft w:val="0"/>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19115320">
      <w:bodyDiv w:val="1"/>
      <w:marLeft w:val="0"/>
      <w:marRight w:val="0"/>
      <w:marTop w:val="0"/>
      <w:marBottom w:val="0"/>
      <w:divBdr>
        <w:top w:val="none" w:sz="0" w:space="0" w:color="auto"/>
        <w:left w:val="none" w:sz="0" w:space="0" w:color="auto"/>
        <w:bottom w:val="none" w:sz="0" w:space="0" w:color="auto"/>
        <w:right w:val="none" w:sz="0" w:space="0" w:color="auto"/>
      </w:divBdr>
      <w:divsChild>
        <w:div w:id="1747606947">
          <w:marLeft w:val="0"/>
          <w:marRight w:val="0"/>
          <w:marTop w:val="0"/>
          <w:marBottom w:val="0"/>
          <w:divBdr>
            <w:top w:val="none" w:sz="0" w:space="0" w:color="auto"/>
            <w:left w:val="none" w:sz="0" w:space="0" w:color="auto"/>
            <w:bottom w:val="none" w:sz="0" w:space="0" w:color="auto"/>
            <w:right w:val="none" w:sz="0" w:space="0" w:color="auto"/>
          </w:divBdr>
        </w:div>
        <w:div w:id="1247812092">
          <w:marLeft w:val="0"/>
          <w:marRight w:val="0"/>
          <w:marTop w:val="0"/>
          <w:marBottom w:val="0"/>
          <w:divBdr>
            <w:top w:val="none" w:sz="0" w:space="0" w:color="auto"/>
            <w:left w:val="none" w:sz="0" w:space="0" w:color="auto"/>
            <w:bottom w:val="none" w:sz="0" w:space="0" w:color="auto"/>
            <w:right w:val="none" w:sz="0" w:space="0" w:color="auto"/>
          </w:divBdr>
        </w:div>
        <w:div w:id="1959605382">
          <w:marLeft w:val="0"/>
          <w:marRight w:val="0"/>
          <w:marTop w:val="0"/>
          <w:marBottom w:val="0"/>
          <w:divBdr>
            <w:top w:val="none" w:sz="0" w:space="0" w:color="auto"/>
            <w:left w:val="none" w:sz="0" w:space="0" w:color="auto"/>
            <w:bottom w:val="none" w:sz="0" w:space="0" w:color="auto"/>
            <w:right w:val="none" w:sz="0" w:space="0" w:color="auto"/>
          </w:divBdr>
        </w:div>
        <w:div w:id="579950620">
          <w:marLeft w:val="0"/>
          <w:marRight w:val="0"/>
          <w:marTop w:val="0"/>
          <w:marBottom w:val="0"/>
          <w:divBdr>
            <w:top w:val="none" w:sz="0" w:space="0" w:color="auto"/>
            <w:left w:val="none" w:sz="0" w:space="0" w:color="auto"/>
            <w:bottom w:val="none" w:sz="0" w:space="0" w:color="auto"/>
            <w:right w:val="none" w:sz="0" w:space="0" w:color="auto"/>
          </w:divBdr>
        </w:div>
        <w:div w:id="1300188450">
          <w:marLeft w:val="0"/>
          <w:marRight w:val="0"/>
          <w:marTop w:val="0"/>
          <w:marBottom w:val="0"/>
          <w:divBdr>
            <w:top w:val="none" w:sz="0" w:space="0" w:color="auto"/>
            <w:left w:val="none" w:sz="0" w:space="0" w:color="auto"/>
            <w:bottom w:val="none" w:sz="0" w:space="0" w:color="auto"/>
            <w:right w:val="none" w:sz="0" w:space="0" w:color="auto"/>
          </w:divBdr>
        </w:div>
        <w:div w:id="907569161">
          <w:marLeft w:val="0"/>
          <w:marRight w:val="0"/>
          <w:marTop w:val="0"/>
          <w:marBottom w:val="0"/>
          <w:divBdr>
            <w:top w:val="none" w:sz="0" w:space="0" w:color="auto"/>
            <w:left w:val="none" w:sz="0" w:space="0" w:color="auto"/>
            <w:bottom w:val="none" w:sz="0" w:space="0" w:color="auto"/>
            <w:right w:val="none" w:sz="0" w:space="0" w:color="auto"/>
          </w:divBdr>
        </w:div>
      </w:divsChild>
    </w:div>
    <w:div w:id="2029872482">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anhhislife.github.io/login%2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8" Type="http://schemas.openxmlformats.org/officeDocument/2006/relationships/hyperlink" Target="https://thanhhislife.github.io/login%20" TargetMode="Externa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39.png"/><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1EEA541-32EA-4D97-9E91-58DC5A98B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11758</Words>
  <Characters>67025</Characters>
  <Application>Microsoft Office Word</Application>
  <DocSecurity>0</DocSecurity>
  <Lines>558</Lines>
  <Paragraphs>15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86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34</cp:revision>
  <cp:lastPrinted>2021-06-02T14:00:00Z</cp:lastPrinted>
  <dcterms:created xsi:type="dcterms:W3CDTF">2022-06-30T16:14:00Z</dcterms:created>
  <dcterms:modified xsi:type="dcterms:W3CDTF">2022-08-10T16:51:00Z</dcterms:modified>
</cp:coreProperties>
</file>